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EE562" w14:textId="77777777" w:rsidR="0005724C" w:rsidRDefault="00000000">
      <w:pPr>
        <w:pStyle w:val="Title"/>
      </w:pPr>
      <w:r>
        <w:t>RTA analysis</w:t>
      </w:r>
    </w:p>
    <w:p w14:paraId="3512BD70" w14:textId="77777777" w:rsidR="0005724C" w:rsidRDefault="00000000">
      <w:pPr>
        <w:pStyle w:val="Author"/>
      </w:pPr>
      <w:r>
        <w:t>Shadrach Mintah</w:t>
      </w:r>
    </w:p>
    <w:p w14:paraId="2AFA4D8D" w14:textId="77777777" w:rsidR="0005724C" w:rsidRDefault="00000000">
      <w:pPr>
        <w:pStyle w:val="Date"/>
      </w:pPr>
      <w:r>
        <w:t>2023-07-27</w:t>
      </w:r>
    </w:p>
    <w:p w14:paraId="5F7DE839" w14:textId="77777777" w:rsidR="0005724C" w:rsidRDefault="00000000">
      <w:pPr>
        <w:pStyle w:val="Heading2"/>
      </w:pPr>
      <w:bookmarkStart w:id="0" w:name="tables"/>
      <w:r>
        <w:t>Tables</w:t>
      </w:r>
    </w:p>
    <w:p w14:paraId="7C42AFEA" w14:textId="77777777" w:rsidR="0005724C" w:rsidRDefault="00000000">
      <w:pPr>
        <w:pStyle w:val="SourceCode"/>
      </w:pPr>
      <w:r>
        <w:rPr>
          <w:rStyle w:val="NormalTok"/>
        </w:rPr>
        <w:t>tab1</w:t>
      </w:r>
    </w:p>
    <w:p w14:paraId="2563A2B7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89"/>
        <w:gridCol w:w="2056"/>
        <w:gridCol w:w="2300"/>
        <w:gridCol w:w="2385"/>
        <w:gridCol w:w="1799"/>
        <w:gridCol w:w="1181"/>
      </w:tblGrid>
      <w:tr w:rsidR="0005724C" w14:paraId="7375EFE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FF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8F35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C6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destria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8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55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llion 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9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714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D91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3192F2E2" w14:textId="77777777" w:rsidTr="0005724C">
        <w:trPr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1E37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grp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FFE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9563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E288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53F4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A1D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05724C" w14:paraId="47492FF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8E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3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D8D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 (6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3BC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4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939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0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1F0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 (7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E957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2C8B437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26E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CA9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3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E5F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6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243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0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C55F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B9FA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10F2AB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687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8259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5DA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6B51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F14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7C2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2ED93786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616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A27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9CF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8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411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4AE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C41E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E902BA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3EC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7007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1 (8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9917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52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EAA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67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7E9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 (9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9F6D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3E4CD5F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7049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943F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2476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A3C5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9D47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87A3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1301990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77C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301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C356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2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976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8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5D9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C0B7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376E071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17A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6AF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FC0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8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B1B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2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ABD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705C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6A2D0B5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D2D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43B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D48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9D5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DF3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77FE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21F15F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D790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91A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3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963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2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66E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6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3DF3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3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8346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86B2EBC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A16D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C2B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53E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82B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60B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8A3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A9A9303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CBF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7360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160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F7A2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E7F1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F696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6B2C1E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6E6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tis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48C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2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341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8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847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0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A87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2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3DC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7B28135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8466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vil serva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A10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89D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1B4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6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8D8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748D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A32DB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386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rmer/Trad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26C1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8C4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689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8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AFB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7A2F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3FBA427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D1B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/Driv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B78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1E4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DF06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B69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DBF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2FC8611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52A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tud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25B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104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8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0CF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6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A32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5D80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0FA1279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FFC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BD7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2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641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6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D78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CC3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C104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19ADE53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369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HIS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860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89DB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6DB5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916A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70F8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0</w:t>
            </w:r>
          </w:p>
        </w:tc>
      </w:tr>
      <w:tr w:rsidR="0005724C" w14:paraId="769D72F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FBF6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008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 (7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C78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64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017F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76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4FB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55A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B4D1678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0C6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D83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2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229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6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BD7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4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769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8E7B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76B966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3B0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D570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F94C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AB6A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F3A1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4F2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05724C" w14:paraId="0F92E70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65A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1C2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8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227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8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3A7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92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CDD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FD31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5D3F26E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532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C615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F7F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6836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9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B03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5B2A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CF68C6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85B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BFD4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1096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18DA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326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C45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1727C5A3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599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8FD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9 (9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3BB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98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3B1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93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17A7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 (9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3329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9A100CE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5B3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DE2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8D77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0%)</w:t>
            </w:r>
          </w:p>
        </w:tc>
        <w:tc>
          <w:tcPr>
            <w:tcW w:w="238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DE0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6%)</w:t>
            </w:r>
          </w:p>
        </w:tc>
        <w:tc>
          <w:tcPr>
            <w:tcW w:w="179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B27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F190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CF736B" w14:textId="77777777" w:rsidTr="0005724C">
        <w:trPr>
          <w:jc w:val="center"/>
        </w:trPr>
        <w:tc>
          <w:tcPr>
            <w:tcW w:w="12110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8CD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5BB2A005" w14:textId="77777777" w:rsidTr="0005724C">
        <w:trPr>
          <w:jc w:val="center"/>
        </w:trPr>
        <w:tc>
          <w:tcPr>
            <w:tcW w:w="12110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BA7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6EB1D394" w14:textId="77777777" w:rsidR="0005724C" w:rsidRDefault="00000000">
      <w:pPr>
        <w:pStyle w:val="SourceCode"/>
      </w:pPr>
      <w:r>
        <w:rPr>
          <w:rStyle w:val="NormalTok"/>
        </w:rPr>
        <w:t>tab1</w:t>
      </w:r>
      <w:r>
        <w:rPr>
          <w:rStyle w:val="FloatTok"/>
        </w:rPr>
        <w:t>.1</w:t>
      </w:r>
    </w:p>
    <w:p w14:paraId="370EC6F5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89"/>
        <w:gridCol w:w="2056"/>
        <w:gridCol w:w="2483"/>
        <w:gridCol w:w="1958"/>
        <w:gridCol w:w="1181"/>
      </w:tblGrid>
      <w:tr w:rsidR="0005724C" w14:paraId="75FEF794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77F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820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48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8E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torcyc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2A3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ricyc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5F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62594EBF" w14:textId="77777777" w:rsidTr="0005724C">
        <w:trPr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CDD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grp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C18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C14B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4724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1AD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0A63E3DB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EF2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3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BD8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5 (6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C61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67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C08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6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2DDC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50420F3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90E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0F6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9 (34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2BB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33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773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6A06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FEB8A57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0F7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782F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75A0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494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439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1EB8A1F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727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49D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4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131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0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9F3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F67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BCD0DF7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AB6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E25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1 (8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BCF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 (90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619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7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8AE2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A9A0EF9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D9E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F829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2A59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7628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CAD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5AE02C08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D2D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136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1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17E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0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399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F886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D5BA7F9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628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n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2E1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3A3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8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B15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CAED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7C5901F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7D4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7975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4D2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952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C31F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0A298E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6C2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0FF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32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3DCA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35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4F5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C62E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EED4587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901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BDD0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0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3B7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5EE8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BBB050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12F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CD0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5CA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8AD4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BD8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6</w:t>
            </w:r>
          </w:p>
        </w:tc>
      </w:tr>
      <w:tr w:rsidR="0005724C" w14:paraId="2F1B0DF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79C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tis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FE7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2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97D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28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302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7F9E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9CAB582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306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vil serva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AE8C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7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035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657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C440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650539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204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rmer/Trad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1DA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8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E38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0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A52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375F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6A77E2D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4058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/Driv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3CF1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BE1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1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9C2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A868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6A8226C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040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21C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F501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.2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FE1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7AF2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4D02D9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D51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280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2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2EB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2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D72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69C8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C8C601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254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HIS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207B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0062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9B36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371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54FA033F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0F7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942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 (77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015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 (78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5FC3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7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A938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0DA48A3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B6E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DB7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2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FD0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2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0E8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5D5D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15D7A44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18E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E270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D0C9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9DCA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278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09F64CCD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2B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6A6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85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3F8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7 (84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0FE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8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10A5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CAB7E96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D19E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8A7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5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E776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6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86C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479A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39EE90D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443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138B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9D5B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7C1E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612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26FD5238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F43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6E2C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9 (9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6D0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4 (93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5BD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9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C5B0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80B2400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802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8CF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5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D95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6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E0C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A988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EF9506B" w14:textId="77777777" w:rsidTr="0005724C">
        <w:trPr>
          <w:jc w:val="center"/>
        </w:trPr>
        <w:tc>
          <w:tcPr>
            <w:tcW w:w="10067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0F8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38BB5598" w14:textId="77777777" w:rsidTr="0005724C">
        <w:trPr>
          <w:jc w:val="center"/>
        </w:trPr>
        <w:tc>
          <w:tcPr>
            <w:tcW w:w="10067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EC2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05CF72A0" w14:textId="77777777" w:rsidR="0005724C" w:rsidRDefault="00000000">
      <w:pPr>
        <w:pStyle w:val="SourceCode"/>
      </w:pPr>
      <w:r>
        <w:rPr>
          <w:rStyle w:val="NormalTok"/>
        </w:rPr>
        <w:t>tab2</w:t>
      </w:r>
    </w:p>
    <w:p w14:paraId="026D25C4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2759"/>
        <w:gridCol w:w="2759"/>
        <w:gridCol w:w="2759"/>
        <w:gridCol w:w="2759"/>
        <w:gridCol w:w="1181"/>
      </w:tblGrid>
      <w:tr w:rsidR="0005724C" w14:paraId="0BA093C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88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F4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44E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destria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5027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llion 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C48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81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1EE246B6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270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CB0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8.0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E3C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00 (19.25, 50.0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5E7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00 (20.75, 39.5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F2A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3.00, 36.0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DC31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47F84C77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F89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dy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C29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68.00, 86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97B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70.00, 85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AED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70.00, 86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8E3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00 (68.00, 85.2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3B5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752FE9D9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A41C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sy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A53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.00 (120.00, 145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87D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.00 (118.50, 149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5E9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.50 (121.00, 149.7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784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.00 (120.00, 144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8444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296B2BA9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B21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uls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DDB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00 (70.50, 96.5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6A18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00 (84.00, 99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F0E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00 (75.5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03F6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00 (67.00, 92.7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E20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2C33E42F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6B8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O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DCE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3858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582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2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A0A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647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6AEBE7CE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5B1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mp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727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28B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5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BA4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322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41D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0BA116B8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8AF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B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C61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0 (6.00, 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22F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0 (6.15, 8.5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8BF7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0 (5.85, 7.9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5617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8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DF0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69FF64AB" w14:textId="77777777" w:rsidTr="0005724C">
        <w:trPr>
          <w:jc w:val="center"/>
        </w:trPr>
        <w:tc>
          <w:tcPr>
            <w:tcW w:w="14095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380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  <w:tr w:rsidR="0005724C" w14:paraId="13F63FF3" w14:textId="77777777" w:rsidTr="0005724C">
        <w:trPr>
          <w:jc w:val="center"/>
        </w:trPr>
        <w:tc>
          <w:tcPr>
            <w:tcW w:w="14095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E5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ruskal-Wallis rank sum test</w:t>
            </w:r>
          </w:p>
        </w:tc>
      </w:tr>
    </w:tbl>
    <w:p w14:paraId="69001B20" w14:textId="77777777" w:rsidR="0005724C" w:rsidRDefault="00000000">
      <w:pPr>
        <w:pStyle w:val="SourceCode"/>
      </w:pPr>
      <w:r>
        <w:rPr>
          <w:rStyle w:val="NormalTok"/>
        </w:rPr>
        <w:t>tab2</w:t>
      </w:r>
    </w:p>
    <w:p w14:paraId="441D9043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2759"/>
        <w:gridCol w:w="2759"/>
        <w:gridCol w:w="2759"/>
        <w:gridCol w:w="2759"/>
        <w:gridCol w:w="1181"/>
      </w:tblGrid>
      <w:tr w:rsidR="0005724C" w14:paraId="19830EA4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3A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54E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B5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destria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62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llion 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D21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991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428FAA7B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5725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00F0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8.0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D6B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00 (19.25, 50.0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DF6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00 (20.75, 39.5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4D5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3.00, 36.0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F9C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3E98F274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BF7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dy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B08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68.00, 86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DEB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70.00, 85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17D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70.00, 86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F1A6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00 (68.00, 85.2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F61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254CF3C8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A28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sy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FFA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.00 (120.00, 145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5CF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.00 (118.50, 149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49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.50 (121.00, 149.7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61D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.00 (120.00, 144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3A3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5EB1B28F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118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uls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271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00 (70.50, 96.5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50E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00 (84.00, 99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4AF0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00 (75.5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B65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00 (67.00, 92.7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E997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23A78838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BF3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O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401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436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58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2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EA5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AA2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1B4AB55D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188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mp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91E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91A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5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281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B0F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34D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293D6D6C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C78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B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88C5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0 (6.00, 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BE6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0 (6.15, 8.5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F00D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0 (5.85, 7.9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1503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8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01D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4CF3FAA2" w14:textId="77777777" w:rsidTr="0005724C">
        <w:trPr>
          <w:jc w:val="center"/>
        </w:trPr>
        <w:tc>
          <w:tcPr>
            <w:tcW w:w="14095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82C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  <w:tr w:rsidR="0005724C" w14:paraId="0AE44938" w14:textId="77777777" w:rsidTr="0005724C">
        <w:trPr>
          <w:jc w:val="center"/>
        </w:trPr>
        <w:tc>
          <w:tcPr>
            <w:tcW w:w="14095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2EE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ruskal-Wallis rank sum test</w:t>
            </w:r>
          </w:p>
        </w:tc>
      </w:tr>
    </w:tbl>
    <w:p w14:paraId="72D99CF7" w14:textId="77777777" w:rsidR="0005724C" w:rsidRDefault="00000000">
      <w:pPr>
        <w:pStyle w:val="SourceCode"/>
      </w:pPr>
      <w:r>
        <w:rPr>
          <w:rStyle w:val="NormalTok"/>
        </w:rPr>
        <w:t>tab2</w:t>
      </w:r>
      <w:r>
        <w:rPr>
          <w:rStyle w:val="FloatTok"/>
        </w:rPr>
        <w:t>.1</w:t>
      </w:r>
    </w:p>
    <w:p w14:paraId="2167B5B4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2759"/>
        <w:gridCol w:w="2759"/>
        <w:gridCol w:w="2759"/>
        <w:gridCol w:w="1181"/>
      </w:tblGrid>
      <w:tr w:rsidR="0005724C" w14:paraId="0E4E328F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28B8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FC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82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E1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179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5D223223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6400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ge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379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8.0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95F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00 (19.00, 42.00)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13D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7.0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0DD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6414284C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A56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dy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D50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68.00, 86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4E8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50 (70.00, 82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9BE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00 (68.00, 86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14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0DAAB189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AD1B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sy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D09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.00 (120.00, 145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851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.00 (117.00, 143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70F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.00 (120.00, 146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792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428866F4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9888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uls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82A0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00 (70.50, 96.5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1B0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50 (79.25, 98.75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C5D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00 (70.00, 94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140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05724C" w14:paraId="2D650C9D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287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O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83F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607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9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815B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00 (97.00, 98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70C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2543F373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1BA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emp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BB3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5FC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5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AE5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0 (36.30, 36.6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2B5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673455E0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F55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B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E98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0 (6.00, 8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F23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8.1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3D6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0 (5.90, 8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D85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783522E9" w14:textId="77777777" w:rsidTr="0005724C">
        <w:trPr>
          <w:jc w:val="center"/>
        </w:trPr>
        <w:tc>
          <w:tcPr>
            <w:tcW w:w="1133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F63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  <w:tr w:rsidR="0005724C" w14:paraId="1300608D" w14:textId="77777777" w:rsidTr="0005724C">
        <w:trPr>
          <w:jc w:val="center"/>
        </w:trPr>
        <w:tc>
          <w:tcPr>
            <w:tcW w:w="11336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94A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</w:t>
            </w:r>
          </w:p>
        </w:tc>
      </w:tr>
    </w:tbl>
    <w:p w14:paraId="1084A9D6" w14:textId="77777777" w:rsidR="0005724C" w:rsidRDefault="00000000">
      <w:pPr>
        <w:pStyle w:val="SourceCode"/>
      </w:pPr>
      <w:r>
        <w:rPr>
          <w:rStyle w:val="NormalTok"/>
        </w:rPr>
        <w:t>tab3</w:t>
      </w:r>
    </w:p>
    <w:p w14:paraId="4C743B73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61"/>
        <w:gridCol w:w="2392"/>
        <w:gridCol w:w="2392"/>
        <w:gridCol w:w="2392"/>
        <w:gridCol w:w="1181"/>
      </w:tblGrid>
      <w:tr w:rsidR="0005724C" w14:paraId="29382B1D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99A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02D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5DD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8CD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8476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0B5E3236" w14:textId="77777777" w:rsidTr="0005724C">
        <w:trPr>
          <w:jc w:val="center"/>
        </w:trPr>
        <w:tc>
          <w:tcPr>
            <w:tcW w:w="256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AB2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357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8.00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ABE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00 (19.00, 42.00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9BD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7.0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5B8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35FAAB45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8E9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adus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3801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5863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AA49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A74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26ABC56A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93E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destria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906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DD9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02C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7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AA57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C3BE6C7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149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CE6F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4F5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5DD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C906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5B22DF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13E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F54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 (6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B86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316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5001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ECA0AA0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B361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hicletyp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7C7A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2E39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2D7F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4CD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2B8B915A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65B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624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 (7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5DB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5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288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B118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97EAB90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3FD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F9A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6F7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9F4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32B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83C257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8A3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cidentdescript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2DBC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7401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3369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1C5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05724C" w14:paraId="2BA26022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775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ll over/ dow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9F6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6C88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838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726A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7409160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ECA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d 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EE1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3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680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B18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3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59B3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14F33E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60E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nocked off/ dow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743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2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100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182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2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8B2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A2D523B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840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-boned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ABE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39B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84C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A312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AE702DA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874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hrown off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6C9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1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272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562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1C31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5747C8D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564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ppled/rolled ov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8CC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708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5CE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DB63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98C95D7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B10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condvehi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6317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561E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8A39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7DFA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56169FC0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D101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F9B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5DF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77B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97B9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736DE46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B71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B32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D56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728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1200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A9AA6E3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9F79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hi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B9B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 (6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BE9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446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6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5C6D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623FF03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1187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lmetedrestrained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3C04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44F1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B036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DEB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</w:tr>
      <w:tr w:rsidR="0005724C" w14:paraId="460BB78C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AD2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AE1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8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D91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9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29C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55E3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A1B7CD6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D5A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DE4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B15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7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EAF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2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F102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4EC8FFD" w14:textId="77777777" w:rsidTr="0005724C">
        <w:trPr>
          <w:jc w:val="center"/>
        </w:trPr>
        <w:tc>
          <w:tcPr>
            <w:tcW w:w="10918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1015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05724C" w14:paraId="69FE33DE" w14:textId="77777777" w:rsidTr="0005724C">
        <w:trPr>
          <w:jc w:val="center"/>
        </w:trPr>
        <w:tc>
          <w:tcPr>
            <w:tcW w:w="10918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CB7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</w:tbl>
    <w:p w14:paraId="5818C076" w14:textId="77777777" w:rsidR="0005724C" w:rsidRDefault="00000000">
      <w:pPr>
        <w:pStyle w:val="SourceCode"/>
      </w:pPr>
      <w:r>
        <w:rPr>
          <w:rStyle w:val="NormalTok"/>
        </w:rPr>
        <w:t>tab3</w:t>
      </w:r>
      <w:r>
        <w:rPr>
          <w:rStyle w:val="FloatTok"/>
        </w:rPr>
        <w:t>.1</w:t>
      </w:r>
    </w:p>
    <w:p w14:paraId="489C4F86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61"/>
        <w:gridCol w:w="2392"/>
        <w:gridCol w:w="2392"/>
        <w:gridCol w:w="2392"/>
        <w:gridCol w:w="1181"/>
      </w:tblGrid>
      <w:tr w:rsidR="0005724C" w14:paraId="00983FB9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3AD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9E80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791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 3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0C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gt;= 3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FF9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0089CEDC" w14:textId="77777777" w:rsidTr="0005724C">
        <w:trPr>
          <w:jc w:val="center"/>
        </w:trPr>
        <w:tc>
          <w:tcPr>
            <w:tcW w:w="256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14B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E46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0 (22.00, 38.00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08A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00 (20.00, 28.00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961F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.00 (38.00, 52.0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EFE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713F45D8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185E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adus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A6FF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650D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0AF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6C0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05724C" w14:paraId="5437F763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762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destria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E5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7E4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9FF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1409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187DD2C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A67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498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AB55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ADF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CAE4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C55E3B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CBE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67C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 (6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836B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 (7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882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6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8BE3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209CC9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CBD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hicletyp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A161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D9E0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39B0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F2F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37BDEB0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BB9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AC6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 (7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604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 (8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B70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CE01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7502A6C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F7F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A74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656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078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EEC6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7857510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851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cidentdescript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D5DA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F93B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35D9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BA42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6A9DF70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8BB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ll over/ dow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1C1C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3E8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D98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F5E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FB6734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DBD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d 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614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3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0B8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3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38F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3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D4A4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3F477C7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273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Knocked off/ dow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2A1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2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A8A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626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3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2272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38F68EB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3F6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-boned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5BB2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9DA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7F7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AFCC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785C85B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8D7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own off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6D0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1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A7B8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13D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8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11EC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194D5C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3F0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ppled/rolled ov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678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6F4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3B5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0639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56CD4B5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6A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condvehi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6AA2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AB6E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82EE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C7C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73C4BE78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916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E36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6467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2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963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56D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FBD0C74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BF7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E49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36B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9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C7ED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C282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E30F488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37F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hic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D14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 (6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872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6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7F7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6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139B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BEA94D9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1DC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lmetedrestrained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E2A9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5369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C97E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D1A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</w:tr>
      <w:tr w:rsidR="0005724C" w14:paraId="2460C7E6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D29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4E6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8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628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 (8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4DAE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7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DB97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77B3EF" w14:textId="77777777" w:rsidTr="0005724C">
        <w:trPr>
          <w:jc w:val="center"/>
        </w:trPr>
        <w:tc>
          <w:tcPr>
            <w:tcW w:w="25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188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B621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2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FF3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56C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60CD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F3CBFA2" w14:textId="77777777" w:rsidTr="0005724C">
        <w:trPr>
          <w:jc w:val="center"/>
        </w:trPr>
        <w:tc>
          <w:tcPr>
            <w:tcW w:w="10918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E75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05724C" w14:paraId="7B274E53" w14:textId="77777777" w:rsidTr="0005724C">
        <w:trPr>
          <w:jc w:val="center"/>
        </w:trPr>
        <w:tc>
          <w:tcPr>
            <w:tcW w:w="10918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84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</w:t>
            </w:r>
          </w:p>
        </w:tc>
      </w:tr>
    </w:tbl>
    <w:p w14:paraId="2DF4B14D" w14:textId="77777777" w:rsidR="0005724C" w:rsidRDefault="00000000">
      <w:pPr>
        <w:pStyle w:val="SourceCode"/>
      </w:pPr>
      <w:r>
        <w:rPr>
          <w:rStyle w:val="NormalTok"/>
        </w:rPr>
        <w:t>tab4</w:t>
      </w:r>
    </w:p>
    <w:p w14:paraId="1F42A739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47"/>
        <w:gridCol w:w="2056"/>
        <w:gridCol w:w="1603"/>
        <w:gridCol w:w="1579"/>
        <w:gridCol w:w="1181"/>
      </w:tblGrid>
      <w:tr w:rsidR="0005724C" w14:paraId="7AAF38C9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5FD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FE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6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515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6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7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A9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0F18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0A122E65" w14:textId="77777777" w:rsidTr="0005724C">
        <w:trPr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2685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8911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3ED6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6BF5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828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258E13A8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A9E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F20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 (84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A35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83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650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8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585E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FC20DDF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4E4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7A57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6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37D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7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AE0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897B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F4190E0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AE0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eedingfrom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7191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A025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8709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31D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27B24839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FB5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DC8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 (80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AE2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 (80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36B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DA8D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2D6E0F6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974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9D1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20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6E5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0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FD9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BFEB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455E243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0FF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C55B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070C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4018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A58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5724C" w14:paraId="4E2B38DB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607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4EB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 (83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AE6D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 (82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A6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553C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90368F2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0FB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5BF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17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7D9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8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FE66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816E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43180E4" w14:textId="77777777" w:rsidTr="0005724C">
        <w:trPr>
          <w:jc w:val="center"/>
        </w:trPr>
        <w:tc>
          <w:tcPr>
            <w:tcW w:w="856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DB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7C58A3FB" w14:textId="77777777" w:rsidTr="0005724C">
        <w:trPr>
          <w:jc w:val="center"/>
        </w:trPr>
        <w:tc>
          <w:tcPr>
            <w:tcW w:w="8566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A85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6F97C09A" w14:textId="77777777" w:rsidR="0005724C" w:rsidRDefault="00000000">
      <w:pPr>
        <w:pStyle w:val="SourceCode"/>
      </w:pPr>
      <w:r>
        <w:rPr>
          <w:rStyle w:val="NormalTok"/>
        </w:rPr>
        <w:t>tab4</w:t>
      </w:r>
      <w:r>
        <w:rPr>
          <w:rStyle w:val="FloatTok"/>
        </w:rPr>
        <w:t>.1</w:t>
      </w:r>
    </w:p>
    <w:p w14:paraId="2BC4CDDB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47"/>
        <w:gridCol w:w="2056"/>
        <w:gridCol w:w="1995"/>
        <w:gridCol w:w="1860"/>
        <w:gridCol w:w="1181"/>
      </w:tblGrid>
      <w:tr w:rsidR="0005724C" w14:paraId="43BFD5E3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12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14DC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9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293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=14/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6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670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5/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727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4CE8CBB0" w14:textId="77777777" w:rsidTr="0005724C">
        <w:trPr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D51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E863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0491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0F86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599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</w:tr>
      <w:tr w:rsidR="0005724C" w14:paraId="3377DCCB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B0F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094A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85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38A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72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3CD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 (8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13A5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6CEF766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E32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957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5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9041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8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FC67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CCB4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098057F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5DC0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eedingfrom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8F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C7F6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0A40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0916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1DF09DEC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7BF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9FCE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 (80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7B8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72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03C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CB2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799FD9C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724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DEA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0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F42E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8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9F9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AA43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79A504D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335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DD66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80B9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03F5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BF1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05724C" w14:paraId="3B8EDB7B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769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616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8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9F6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64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9C2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 (8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E72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B24B0A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C2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6A6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17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E3A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6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EE76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1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F141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FEAE50C" w14:textId="77777777" w:rsidTr="0005724C">
        <w:trPr>
          <w:jc w:val="center"/>
        </w:trPr>
        <w:tc>
          <w:tcPr>
            <w:tcW w:w="9239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77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3577A3F0" w14:textId="77777777" w:rsidTr="0005724C">
        <w:trPr>
          <w:jc w:val="center"/>
        </w:trPr>
        <w:tc>
          <w:tcPr>
            <w:tcW w:w="9239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1F1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49D8F0A6" w14:textId="77777777" w:rsidR="0005724C" w:rsidRDefault="00000000">
      <w:pPr>
        <w:pStyle w:val="SourceCode"/>
      </w:pPr>
      <w:r>
        <w:rPr>
          <w:rStyle w:val="NormalTok"/>
        </w:rPr>
        <w:t>tab4</w:t>
      </w:r>
      <w:r>
        <w:rPr>
          <w:rStyle w:val="FloatTok"/>
        </w:rPr>
        <w:t>.2</w:t>
      </w:r>
    </w:p>
    <w:p w14:paraId="2294EE91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47"/>
        <w:gridCol w:w="2056"/>
        <w:gridCol w:w="2300"/>
        <w:gridCol w:w="2007"/>
        <w:gridCol w:w="1181"/>
      </w:tblGrid>
      <w:tr w:rsidR="0005724C" w14:paraId="099D3EF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F7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31C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832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FC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ve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350B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301B5640" w14:textId="77777777" w:rsidTr="0005724C">
        <w:trPr>
          <w:jc w:val="center"/>
        </w:trPr>
        <w:tc>
          <w:tcPr>
            <w:tcW w:w="214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5A7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733C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9C0F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BB61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66B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5724C" w14:paraId="577E37C0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89D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FF61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8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FBB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82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C6E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8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398E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E9BB057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DAC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245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0AE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769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C2D8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C3903B0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8F6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Bleedingfrom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4926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1B4B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F946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CC97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4052325B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F58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886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 (8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852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 (8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72C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DA7F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446DC80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2B5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FDD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AE1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9E60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AD62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1ECFAC4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613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8EA4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060F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5909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7EF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6</w:t>
            </w:r>
          </w:p>
        </w:tc>
      </w:tr>
      <w:tr w:rsidR="0005724C" w14:paraId="3134743E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CFA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6B3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8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B461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8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D8D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8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E75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EDA1AD6" w14:textId="77777777" w:rsidTr="0005724C">
        <w:trPr>
          <w:jc w:val="center"/>
        </w:trPr>
        <w:tc>
          <w:tcPr>
            <w:tcW w:w="214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C29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395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1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F7E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686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3373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B0EA023" w14:textId="77777777" w:rsidTr="0005724C">
        <w:trPr>
          <w:jc w:val="center"/>
        </w:trPr>
        <w:tc>
          <w:tcPr>
            <w:tcW w:w="9691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466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04B09885" w14:textId="77777777" w:rsidTr="0005724C">
        <w:trPr>
          <w:jc w:val="center"/>
        </w:trPr>
        <w:tc>
          <w:tcPr>
            <w:tcW w:w="9691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20F4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05D7E09D" w14:textId="77777777" w:rsidR="0005724C" w:rsidRDefault="00000000">
      <w:pPr>
        <w:pStyle w:val="SourceCode"/>
      </w:pPr>
      <w:r>
        <w:rPr>
          <w:rStyle w:val="NormalTok"/>
        </w:rPr>
        <w:t>tab5</w:t>
      </w:r>
    </w:p>
    <w:p w14:paraId="45D0A6A6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11"/>
        <w:gridCol w:w="2056"/>
        <w:gridCol w:w="2300"/>
        <w:gridCol w:w="2007"/>
        <w:gridCol w:w="1181"/>
      </w:tblGrid>
      <w:tr w:rsidR="0005724C" w14:paraId="0B397844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10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C97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A59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852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ve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F5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1D2F1BD5" w14:textId="77777777" w:rsidTr="0005724C">
        <w:trPr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78C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injury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526F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4B3C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037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98C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</w:t>
            </w:r>
          </w:p>
        </w:tc>
      </w:tr>
      <w:tr w:rsidR="0005724C" w14:paraId="4F51676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B89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12C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 (5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F4A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52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173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6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0DBE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7F32B7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92B5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FAC2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 (4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C12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4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02E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3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9801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50BB40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7A1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spine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74A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E199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7F32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89F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5724C" w14:paraId="512E23B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6A2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4CB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9 (9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3BD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93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FAD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 (9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1D0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23A46A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CA17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AE3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3DE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425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3B24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4D6C0F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427E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est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B1F6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0C0D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376F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6A5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05724C" w14:paraId="728DB34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6AD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2E5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8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E61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 (8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B3F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21CF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436742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28C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C58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051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6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787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9956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E1D61E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3DB0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minjuryradiusulnahumer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73DD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B487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84A1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EF8D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1</w:t>
            </w:r>
          </w:p>
        </w:tc>
      </w:tr>
      <w:tr w:rsidR="0005724C" w14:paraId="67D3FA2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23A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CE1F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 (7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4F8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 (75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0FC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8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C6BE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0AA422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041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0A4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D42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5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75D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7B65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242EBF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8AE4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lvic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1D68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F7D2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18DC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9A7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2E6BD13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249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202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 (9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BE9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 (92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AB0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 (9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CD53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DA2C54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5A3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526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CD2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.6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57B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A419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E514EB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6E7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F91E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D230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5DB2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41F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1793187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605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171C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 (5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5FB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62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386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3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BED1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2A2812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E854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B5B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 (4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275F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39C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6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AF84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A09787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2C6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domenal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B17A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85E7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C65B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765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460AED0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FE7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65A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 (9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A0F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 (9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911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9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0723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5B2DCA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48D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46E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826D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5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7AA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B3B6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EF7C1F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88E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AF98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4A78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B07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670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5724C" w14:paraId="296C32C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8C8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CF1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 (6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CE4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 (69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606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6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5990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F7BD77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4CD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FF6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2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AA00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23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A43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EFD6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9484DC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4FC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369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811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641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6488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F346D8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CF87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44B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644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166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F4FC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1DC533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A544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FA37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E38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A7E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404E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CB8539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0CA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withhead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3B8C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589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AFAC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492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288A7CE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B84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16D4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 (7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941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 (7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F85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7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D32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39D2B9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6B7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7A2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2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927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2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9A9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85E7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C3B696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EEFD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ras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3E1B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74F2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42F9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24B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7D96953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7641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6BD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 (8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697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 (8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717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8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C4A2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4A2A5F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806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B3F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1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17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6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D7D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6FCF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85DC49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489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ultipleabras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739F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85A2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8643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8583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0C75687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CE4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61CE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 (9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093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2 (89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9BC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 (9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277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065369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537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EED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015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1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111C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44D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DFB7A0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B45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cer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6A3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D3F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60A7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C4B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41212A5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45D7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193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 (8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A67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8 (8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4DE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8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8D8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AD53C2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293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95A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1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181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6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250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711D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4E84F6E" w14:textId="77777777" w:rsidTr="0005724C">
        <w:trPr>
          <w:jc w:val="center"/>
        </w:trPr>
        <w:tc>
          <w:tcPr>
            <w:tcW w:w="10755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86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1129C42F" w14:textId="77777777" w:rsidTr="0005724C">
        <w:trPr>
          <w:jc w:val="center"/>
        </w:trPr>
        <w:tc>
          <w:tcPr>
            <w:tcW w:w="10755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237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0A57EFC8" w14:textId="77777777" w:rsidR="0005724C" w:rsidRDefault="00000000">
      <w:pPr>
        <w:pStyle w:val="SourceCode"/>
      </w:pPr>
      <w:r>
        <w:rPr>
          <w:rStyle w:val="NormalTok"/>
        </w:rPr>
        <w:t>tab5</w:t>
      </w:r>
      <w:r>
        <w:rPr>
          <w:rStyle w:val="FloatTok"/>
        </w:rPr>
        <w:t>.1</w:t>
      </w:r>
    </w:p>
    <w:p w14:paraId="6A9681AD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11"/>
        <w:gridCol w:w="2056"/>
        <w:gridCol w:w="1995"/>
        <w:gridCol w:w="1860"/>
        <w:gridCol w:w="1181"/>
      </w:tblGrid>
      <w:tr w:rsidR="0005724C" w14:paraId="593C97D1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9C8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288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9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8EE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=14/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6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62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5/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D82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698B6559" w14:textId="77777777" w:rsidTr="0005724C">
        <w:trPr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910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injury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DEDE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DC07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C87F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9E6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732F833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C05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968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 (57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A078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EA3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 (6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9E6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AE753A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9CA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6507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 (4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8F1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92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175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3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C3A5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F83C2E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025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spine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C5DF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CE5D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ACD5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440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089BDA9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A40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62E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9 (9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13F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9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EF9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9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5466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044E63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D39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060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5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6743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1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664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6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0395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B0BFBE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0D8D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est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BC2E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0785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6C2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681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2CA43EA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BDA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2D9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8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24A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83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258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F22B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2F056A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40A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7FA3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7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769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7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CD2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DD63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AA02F8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7FB0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minjuryradiusulnahumer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669F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C874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E27A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4E7D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04DB929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D10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A69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 (78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2F9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81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86B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E58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61E7CD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3DD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798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2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3B8F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9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B73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D05A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79A515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7D4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lvic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C1CC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A049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F1B6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C07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05724C" w14:paraId="71F161B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FFE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50B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 (94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FAEF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00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713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 (9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3D2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4185FC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E79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263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BEE8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B05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1FEC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E256F8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E36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9E99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3DEE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B774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C72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</w:t>
            </w:r>
          </w:p>
        </w:tc>
      </w:tr>
      <w:tr w:rsidR="0005724C" w14:paraId="7B8BB33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4C2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DFE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 (5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A2A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5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3F2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 (5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0FFA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9DA814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6CB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6E0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 (47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E29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5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F07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B3CD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9DCA5B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EC4A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domenal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B338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49B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8DFA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9E6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5AE98B0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F5C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3C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 (97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F40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7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FA93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9 (9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BBAC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7E9D80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6AB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7D3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6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572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8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EDF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F987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65829B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1CF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A846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55B0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2C51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F9BC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</w:t>
            </w:r>
          </w:p>
        </w:tc>
      </w:tr>
      <w:tr w:rsidR="0005724C" w14:paraId="538DEE8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608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41C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 (69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891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4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E4A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 (7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EFB5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1E0FB0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3D5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90B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22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1CB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7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316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358C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2906A5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AC1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DF2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9C6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09E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7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E50D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2820E1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BD5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070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6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F99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511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591A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11862D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327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16E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22B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BC9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BE9E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359F7B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571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withheadinju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D207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3145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F9C9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7A1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0AA1C59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15C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51A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 (76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396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4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729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26D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BAAAE5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605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107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24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CB61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6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276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83CA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D9A23C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F7F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ras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DEBF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23A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BA2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83F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2BAD3C4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ABC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6A04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 (85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ECD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81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AE8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66CE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B37CF9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E3F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78E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15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51F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9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2F0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D072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D979BC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484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ultipleabras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105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C949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DA49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054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680CB3B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102B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292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 (91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CDF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94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246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 (9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6F7C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255D86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710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E5C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4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BFE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EFA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9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F81D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D18DE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C78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cer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BB65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EEDE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905D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1E3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62B06F8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DC7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9CC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 (84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8FB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8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4A5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F905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30DA7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2A0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B73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16%)</w:t>
            </w:r>
          </w:p>
        </w:tc>
        <w:tc>
          <w:tcPr>
            <w:tcW w:w="199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30A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186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A36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6DD3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96F5CC" w14:textId="77777777" w:rsidTr="0005724C">
        <w:trPr>
          <w:jc w:val="center"/>
        </w:trPr>
        <w:tc>
          <w:tcPr>
            <w:tcW w:w="10303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A31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27546B89" w14:textId="77777777" w:rsidTr="0005724C">
        <w:trPr>
          <w:jc w:val="center"/>
        </w:trPr>
        <w:tc>
          <w:tcPr>
            <w:tcW w:w="10303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074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6CAE3451" w14:textId="77777777" w:rsidR="0005724C" w:rsidRDefault="00000000">
      <w:pPr>
        <w:pStyle w:val="SourceCode"/>
      </w:pPr>
      <w:r>
        <w:rPr>
          <w:rStyle w:val="NormalTok"/>
        </w:rPr>
        <w:t>tab6</w:t>
      </w:r>
    </w:p>
    <w:p w14:paraId="721A078D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91"/>
        <w:gridCol w:w="2056"/>
        <w:gridCol w:w="2300"/>
        <w:gridCol w:w="2007"/>
        <w:gridCol w:w="1181"/>
      </w:tblGrid>
      <w:tr w:rsidR="0005724C" w14:paraId="58DA8432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9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09D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4BD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8D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62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ve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B66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7F78A421" w14:textId="77777777" w:rsidTr="0005724C">
        <w:trPr>
          <w:jc w:val="center"/>
        </w:trPr>
        <w:tc>
          <w:tcPr>
            <w:tcW w:w="229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E6A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llfractur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FDFC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9127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7118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8A3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66F31D80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D8E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sf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849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BA2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2625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3BFD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EC01FA1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FB08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varia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352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FF7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E5EA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1F13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BAF67CD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A29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press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9F2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.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B000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7.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D3A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6FEF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6A8FE4F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DED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pressed osf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8B2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4E1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4D4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D27B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B382C91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0CE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sf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122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59B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1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C30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FBC5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A6B3E91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298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alp hematom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0DB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3CC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044F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27FB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A0FC9F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C106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b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DFD1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2FB4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E94F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53D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360131FA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82A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A94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9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A288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9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253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6A0B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BE9CA12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709F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5B0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0D25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172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542A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1CCD7D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9D5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21C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BEE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817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D6F8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7549EC3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3EB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cialfractu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ADB1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2A5F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5D49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87E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6446AE12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B64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1FF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8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052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 (8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0E0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8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F373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BAF6B95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0C8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84B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537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6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79E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AD6C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985C705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F2F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ndibula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43C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016B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41E1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3D1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1ED1FEFA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0D9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005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8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E22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82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385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9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4976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39A358C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F70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E258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300C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12C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BE20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A5C7DDF" w14:textId="77777777" w:rsidTr="0005724C">
        <w:trPr>
          <w:jc w:val="center"/>
        </w:trPr>
        <w:tc>
          <w:tcPr>
            <w:tcW w:w="9835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53F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23CAFA99" w14:textId="77777777" w:rsidTr="0005724C">
        <w:trPr>
          <w:jc w:val="center"/>
        </w:trPr>
        <w:tc>
          <w:tcPr>
            <w:tcW w:w="9835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98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; Pearson's Chi-squared test</w:t>
            </w:r>
          </w:p>
        </w:tc>
      </w:tr>
    </w:tbl>
    <w:p w14:paraId="3CFC8617" w14:textId="77777777" w:rsidR="0005724C" w:rsidRDefault="00000000">
      <w:pPr>
        <w:pStyle w:val="SourceCode"/>
      </w:pPr>
      <w:r>
        <w:rPr>
          <w:rStyle w:val="NormalTok"/>
        </w:rPr>
        <w:t>tab6</w:t>
      </w:r>
      <w:r>
        <w:rPr>
          <w:rStyle w:val="FloatTok"/>
        </w:rPr>
        <w:t>.1</w:t>
      </w:r>
    </w:p>
    <w:p w14:paraId="3EB0F746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91"/>
        <w:gridCol w:w="2056"/>
        <w:gridCol w:w="1542"/>
        <w:gridCol w:w="2508"/>
        <w:gridCol w:w="1181"/>
      </w:tblGrid>
      <w:tr w:rsidR="0005724C" w14:paraId="2A34D11B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9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B06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C6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4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F6A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e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50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E0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charge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7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1B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322C5644" w14:textId="77777777" w:rsidTr="0005724C">
        <w:trPr>
          <w:jc w:val="center"/>
        </w:trPr>
        <w:tc>
          <w:tcPr>
            <w:tcW w:w="229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6C9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kullfractur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D4BC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4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0088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0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4D01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086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49E002F4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64D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sf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8C4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3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4E9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7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0CC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207B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4B05519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E19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alvaria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568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5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421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56B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DB40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AFB41FB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D70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press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C74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.5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20C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6C4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C295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46F8E4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EFD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pressed osf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BE2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5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CC8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8B2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400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68694EF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70E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sf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317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6A5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64B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78D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F9967C0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C43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alp hematom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82C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0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29F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C2F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8441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27BB63E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DDD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b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8430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044C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C3DA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4CB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4B504564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B448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l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117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91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74F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A45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9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14D5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C5584BD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2D7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0C8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9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F6AF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66E2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C967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BF343B8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205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92E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9BA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8A6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9AF3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160C520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9BD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cialfractu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A6C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0F4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3F69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889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16595433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748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8E5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86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024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0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D7EE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9A5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222CF23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FEE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0C3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4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A9B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3C1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8C9C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F67F24B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129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ndibula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D933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62E3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7E55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65A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708FEEEF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71A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74F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85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6A0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0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4B52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6B7A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4FCCF80" w14:textId="77777777" w:rsidTr="0005724C">
        <w:trPr>
          <w:jc w:val="center"/>
        </w:trPr>
        <w:tc>
          <w:tcPr>
            <w:tcW w:w="229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E37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C047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5%)</w:t>
            </w:r>
          </w:p>
        </w:tc>
        <w:tc>
          <w:tcPr>
            <w:tcW w:w="154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37F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0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3B60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BC12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980275D" w14:textId="77777777" w:rsidTr="0005724C">
        <w:trPr>
          <w:jc w:val="center"/>
        </w:trPr>
        <w:tc>
          <w:tcPr>
            <w:tcW w:w="9578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4A6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3556BB61" w14:textId="77777777" w:rsidTr="0005724C">
        <w:trPr>
          <w:jc w:val="center"/>
        </w:trPr>
        <w:tc>
          <w:tcPr>
            <w:tcW w:w="9578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DB6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</w:t>
            </w:r>
          </w:p>
        </w:tc>
      </w:tr>
    </w:tbl>
    <w:p w14:paraId="5B5F5958" w14:textId="77777777" w:rsidR="0005724C" w:rsidRDefault="00000000">
      <w:pPr>
        <w:pStyle w:val="SourceCode"/>
      </w:pPr>
      <w:r>
        <w:rPr>
          <w:rStyle w:val="NormalTok"/>
        </w:rPr>
        <w:t>tab7</w:t>
      </w:r>
    </w:p>
    <w:p w14:paraId="73F36E64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2056"/>
        <w:gridCol w:w="1603"/>
        <w:gridCol w:w="1579"/>
        <w:gridCol w:w="1181"/>
      </w:tblGrid>
      <w:tr w:rsidR="0005724C" w14:paraId="5BD51D1B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E1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D9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6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3B7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6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7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CF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7B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2EF58380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A7B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4F19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58A4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747E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EF9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6E32D719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291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856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 (70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3B5D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71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419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6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5650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1E380F1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2D4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27E1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2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C45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1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E21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8438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0E11CB7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64A6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256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6.0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0EFF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0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3B6E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C3DF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7BC81D1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794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28A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8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483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5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52D2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1E35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D5C5E3F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CDB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547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00F2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57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15C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0A9B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54B5D29" w14:textId="77777777" w:rsidTr="0005724C">
        <w:trPr>
          <w:jc w:val="center"/>
        </w:trPr>
        <w:tc>
          <w:tcPr>
            <w:tcW w:w="8297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885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41B507AD" w14:textId="77777777" w:rsidTr="0005724C">
        <w:trPr>
          <w:jc w:val="center"/>
        </w:trPr>
        <w:tc>
          <w:tcPr>
            <w:tcW w:w="8297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1C8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</w:t>
            </w:r>
          </w:p>
        </w:tc>
      </w:tr>
    </w:tbl>
    <w:p w14:paraId="58F44E63" w14:textId="77777777" w:rsidR="0005724C" w:rsidRDefault="00000000">
      <w:pPr>
        <w:pStyle w:val="SourceCode"/>
      </w:pPr>
      <w:r>
        <w:rPr>
          <w:rStyle w:val="NormalTok"/>
        </w:rPr>
        <w:t>tab7</w:t>
      </w:r>
      <w:r>
        <w:rPr>
          <w:rStyle w:val="FloatTok"/>
        </w:rPr>
        <w:t>.1</w:t>
      </w:r>
    </w:p>
    <w:p w14:paraId="2F70244D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00"/>
        <w:gridCol w:w="2759"/>
        <w:gridCol w:w="2759"/>
        <w:gridCol w:w="2759"/>
        <w:gridCol w:w="2759"/>
        <w:gridCol w:w="1181"/>
      </w:tblGrid>
      <w:tr w:rsidR="0005724C" w14:paraId="7C69DF19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6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D6C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8B1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CB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destria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555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illion 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DB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d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7C1F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55E86ABD" w14:textId="77777777" w:rsidTr="0005724C">
        <w:trPr>
          <w:jc w:val="center"/>
        </w:trPr>
        <w:tc>
          <w:tcPr>
            <w:tcW w:w="26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0BA4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verity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6AA0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5BAE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F895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446E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057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</w:tr>
      <w:tr w:rsidR="0005724C" w14:paraId="58B43886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3AD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057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 (62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56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72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4D2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3B2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5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235B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23D186C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954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ver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F95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(3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DDF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D6A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48D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B0C8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FA58E01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EBE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C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2EBD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E85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0824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2D10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A07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6793B29F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5968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B9A0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187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4CB3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5EC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6493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4426941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870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A15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886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4A4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869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865B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7BFAF07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CCB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0E56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E89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373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874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0ED6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45F6091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A85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D02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111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D8D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2DC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A7DF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E2DAC9A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893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C47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542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C00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882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2D97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98CE3AC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3923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E4F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1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D3D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DEC1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5E5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54CB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11C8AF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6F3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D1B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2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7C4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386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B3EC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347A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22796B1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CBFC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55B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 (91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AF2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96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FF7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96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43A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 (8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2530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CC9EB6F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D07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inadmission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736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 (2.00, 4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58D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0 (2.00, 3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4C4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 (2.00, 4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15F3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 (2.00, 4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F011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1</w:t>
            </w:r>
          </w:p>
        </w:tc>
      </w:tr>
      <w:tr w:rsidR="0005724C" w14:paraId="3ED29C88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9C2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utcomeofdischarg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7F67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78CD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240B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959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EB6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41D7C2E5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BE2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FB6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37F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9AA0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D3D0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B88B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563D5A3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A7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harge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E50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 (99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E56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0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A4C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10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C62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 (9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D28D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85979E2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77D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chargeStatus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63C3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0E3F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680B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44A8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C5F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05724C" w14:paraId="180D2970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59C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MA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A47E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21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66F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4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B57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392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470E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A551CCE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B72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C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07C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8 (7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8FB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86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D00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807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19D1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9323B39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ED8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D47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A91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909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D14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44FB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B63D39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6F8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incipaldiag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A73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357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B818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3F0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5B96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0CD55B9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76B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vical spine injury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63F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DBC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0048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94C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FB98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65574F4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E60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st injury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5A3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E26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8CA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2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575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5BAA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33C9C72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46C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d injury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790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24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B43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780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6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3DB5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20F2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2C7D247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A814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er limb injury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D6B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 (45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4FE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1CD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3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145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4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6E9E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A7AF671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AD0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lvic injury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53F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.4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BBE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6E3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6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532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4151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0FDE453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D1F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per limb injury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ED7F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19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F65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C88F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F4C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537E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AEFCEB4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CE4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acture_open_close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38F0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3836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600C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8620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585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640701A0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9C8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lose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E58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 (74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546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8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C1F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71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521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 (7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3797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F1576E9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630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pen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2E6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26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048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7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777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9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7DE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BAF6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800CE2F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F96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ofTreatment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5F5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.50 (223.25, 405.00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5BB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.00 (189.50, 355.32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318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.00 (220.00, 372.18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3C4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.00 (232.00, 415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969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</w:t>
            </w:r>
          </w:p>
        </w:tc>
      </w:tr>
      <w:tr w:rsidR="0005724C" w14:paraId="0EA1EC80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298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ar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210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E34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BE54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6A72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895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5724C" w14:paraId="7C29499A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AAB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ange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F19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4 (3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4AE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476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9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0EAF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 (4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2775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8C67448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82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3DF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418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7701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4071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FA91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D22FA06" w14:textId="77777777" w:rsidTr="0005724C">
        <w:trPr>
          <w:jc w:val="center"/>
        </w:trPr>
        <w:tc>
          <w:tcPr>
            <w:tcW w:w="26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7A5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llow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74E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 (62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90C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72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A1F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0%)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83D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 (5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6B88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3F62B95" w14:textId="77777777" w:rsidTr="0005724C">
        <w:trPr>
          <w:jc w:val="center"/>
        </w:trPr>
        <w:tc>
          <w:tcPr>
            <w:tcW w:w="14817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9B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dian (IQR)</w:t>
            </w:r>
          </w:p>
        </w:tc>
      </w:tr>
      <w:tr w:rsidR="0005724C" w14:paraId="6D639DA3" w14:textId="77777777" w:rsidTr="0005724C">
        <w:trPr>
          <w:jc w:val="center"/>
        </w:trPr>
        <w:tc>
          <w:tcPr>
            <w:tcW w:w="14817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2C4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; Kruskal-Wallis rank sum test</w:t>
            </w:r>
          </w:p>
        </w:tc>
      </w:tr>
    </w:tbl>
    <w:p w14:paraId="21A37A77" w14:textId="77777777" w:rsidR="0005724C" w:rsidRDefault="00000000">
      <w:pPr>
        <w:pStyle w:val="SourceCode"/>
      </w:pPr>
      <w:r>
        <w:rPr>
          <w:rStyle w:val="NormalTok"/>
        </w:rPr>
        <w:t>tab8</w:t>
      </w:r>
    </w:p>
    <w:p w14:paraId="179DF1A3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74"/>
        <w:gridCol w:w="2056"/>
        <w:gridCol w:w="2025"/>
        <w:gridCol w:w="2025"/>
        <w:gridCol w:w="2025"/>
        <w:gridCol w:w="1181"/>
      </w:tblGrid>
      <w:tr w:rsidR="0005724C" w14:paraId="17365798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7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BBB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278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6C7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M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1E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C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9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13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e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3F6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74C47464" w14:textId="77777777" w:rsidTr="0005724C">
        <w:trPr>
          <w:jc w:val="center"/>
        </w:trPr>
        <w:tc>
          <w:tcPr>
            <w:tcW w:w="207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B31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inadmission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0CF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 (2.00, 4.00)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9A1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 (2.00, 4.00)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D52E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 (2.00, 4.00)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220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0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AFA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5EDBFBA2" w14:textId="77777777" w:rsidTr="0005724C">
        <w:trPr>
          <w:jc w:val="center"/>
        </w:trPr>
        <w:tc>
          <w:tcPr>
            <w:tcW w:w="11386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21B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  <w:tr w:rsidR="0005724C" w14:paraId="245694DC" w14:textId="77777777" w:rsidTr="0005724C">
        <w:trPr>
          <w:jc w:val="center"/>
        </w:trPr>
        <w:tc>
          <w:tcPr>
            <w:tcW w:w="11386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5C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ruskal-Wallis rank sum test</w:t>
            </w:r>
          </w:p>
        </w:tc>
      </w:tr>
    </w:tbl>
    <w:p w14:paraId="28998727" w14:textId="77777777" w:rsidR="0005724C" w:rsidRDefault="00000000">
      <w:pPr>
        <w:pStyle w:val="SourceCode"/>
      </w:pPr>
      <w:r>
        <w:rPr>
          <w:rStyle w:val="NormalTok"/>
        </w:rPr>
        <w:lastRenderedPageBreak/>
        <w:t>tab8</w:t>
      </w:r>
      <w:r>
        <w:rPr>
          <w:rStyle w:val="FloatTok"/>
        </w:rPr>
        <w:t>.1</w:t>
      </w:r>
    </w:p>
    <w:p w14:paraId="24E2A4BB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96"/>
        <w:gridCol w:w="2056"/>
        <w:gridCol w:w="2214"/>
        <w:gridCol w:w="2667"/>
        <w:gridCol w:w="2483"/>
        <w:gridCol w:w="1181"/>
      </w:tblGrid>
      <w:tr w:rsidR="0005724C" w14:paraId="2C06717C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9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71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568D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21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4FA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oboya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66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BD7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uto-ricksha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48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1BA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torcyc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FEB6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3447CE4F" w14:textId="77777777" w:rsidTr="0005724C">
        <w:trPr>
          <w:jc w:val="center"/>
        </w:trPr>
        <w:tc>
          <w:tcPr>
            <w:tcW w:w="219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C7C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nthofadmission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51B9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188F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66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03C4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553B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AAC1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B7A4CF5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287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72C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D60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62D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8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C665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DF20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18B8FB0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734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b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6FF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859F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F1F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2D7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AC3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0F8372F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44B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6EA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60B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3A70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8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B8A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13AC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847013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A06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B23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.6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B6D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65D9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0173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81BE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7832832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C50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BA35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651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3594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1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3FB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EF6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D087BCB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9D2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26F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90E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8BE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8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9CA9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EFB3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0C35B45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1FC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1A27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22D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2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768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E84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53FF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DB78780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121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g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42D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6E6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A29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2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BF20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E89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A5AAF08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61E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D26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811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83E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3A1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8F7E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C0E16A7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9B1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B75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9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404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DD2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2B4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FE19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961A20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7D2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v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E47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8.9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738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563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1DA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87E6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DD5BDAC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4F5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A3BD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685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44E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4728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AFC1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499F8E2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A35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stivemon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AA8B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706B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86D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E25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C51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67032FA2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DD4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ma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8BA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9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B25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5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00F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6AC3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9DEB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A79B84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749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879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8C4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3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96F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D99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201B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BD5BEAE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E747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id-adh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71E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C69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0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D067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D563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0B6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159E5E3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119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id-fit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A087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41E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3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BEC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4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A68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423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63C6E63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4E47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sfestivemon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CBE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78D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2442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CF85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EE9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5BF3E173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38A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C10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69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B15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6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8FF3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4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402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6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9209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16B4643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CD3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CE8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3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376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4%)</w:t>
            </w:r>
          </w:p>
        </w:tc>
        <w:tc>
          <w:tcPr>
            <w:tcW w:w="266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8FA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FB7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6CD9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C8FE0A8" w14:textId="77777777" w:rsidTr="0005724C">
        <w:trPr>
          <w:jc w:val="center"/>
        </w:trPr>
        <w:tc>
          <w:tcPr>
            <w:tcW w:w="12797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32CF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346411BA" w14:textId="77777777" w:rsidTr="0005724C">
        <w:trPr>
          <w:jc w:val="center"/>
        </w:trPr>
        <w:tc>
          <w:tcPr>
            <w:tcW w:w="12797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75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; Pearson's Chi-squared test</w:t>
            </w:r>
          </w:p>
        </w:tc>
      </w:tr>
    </w:tbl>
    <w:p w14:paraId="7E08C9DC" w14:textId="77777777" w:rsidR="0005724C" w:rsidRDefault="00000000">
      <w:pPr>
        <w:pStyle w:val="SourceCode"/>
      </w:pPr>
      <w:r>
        <w:rPr>
          <w:rStyle w:val="NormalTok"/>
        </w:rPr>
        <w:t>tab8</w:t>
      </w:r>
      <w:r>
        <w:rPr>
          <w:rStyle w:val="FloatTok"/>
        </w:rPr>
        <w:t>.2</w:t>
      </w:r>
    </w:p>
    <w:p w14:paraId="3234ED17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96"/>
        <w:gridCol w:w="2056"/>
        <w:gridCol w:w="2300"/>
        <w:gridCol w:w="2007"/>
        <w:gridCol w:w="1181"/>
      </w:tblGrid>
      <w:tr w:rsidR="0005724C" w14:paraId="0757623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9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62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6464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8B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1D1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ve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B5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657B3240" w14:textId="77777777" w:rsidTr="0005724C">
        <w:trPr>
          <w:jc w:val="center"/>
        </w:trPr>
        <w:tc>
          <w:tcPr>
            <w:tcW w:w="219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003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nthofadmission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889B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8E55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3E21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6A8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1388DB2A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3AE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731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904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1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70F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53AA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55BF69A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C85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b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445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94D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F7C9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C6FD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0535EE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06E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F94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00E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F5F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AD39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D2A0419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BCB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0D7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.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2CE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9279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0055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27A83A7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BE1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B21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7158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9.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145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B132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60DAD6C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978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746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C7E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8.4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B43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C978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7E49614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2D5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4DA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797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EDB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A0F2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86EE85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E2C3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g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4427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646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FD3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411A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ED809C6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921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847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FE0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5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304E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0C6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35B9B3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BDF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C96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5B4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6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650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1D0D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3DA26F0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1C9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v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F7D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8.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3D11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6.3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9A1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550D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F6E6FE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483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230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E6E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8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12C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709C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56B6A2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6F6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stivemon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C752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8137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0A1F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153E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4</w:t>
            </w:r>
          </w:p>
        </w:tc>
      </w:tr>
      <w:tr w:rsidR="0005724C" w14:paraId="3C566CFC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33E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ma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EA9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B72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8B8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EE2F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43D079D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FC3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AE3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A0F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29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576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0E98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56D4F78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9E4C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id-adh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9AE5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1D4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1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6F3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B7E6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78D91A2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E99D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id-fit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FBE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B75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29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B969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C420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095B9C7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8C9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sfestivemon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B58B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7E8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17BB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3AC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35B4F084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4E43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381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6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460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9 (67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7099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7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747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C9B569A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BD4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F253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3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4B00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3%)</w:t>
            </w:r>
          </w:p>
        </w:tc>
        <w:tc>
          <w:tcPr>
            <w:tcW w:w="200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234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1BC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A9592CC" w14:textId="77777777" w:rsidTr="0005724C">
        <w:trPr>
          <w:jc w:val="center"/>
        </w:trPr>
        <w:tc>
          <w:tcPr>
            <w:tcW w:w="9740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29F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439499A9" w14:textId="77777777" w:rsidTr="0005724C">
        <w:trPr>
          <w:jc w:val="center"/>
        </w:trPr>
        <w:tc>
          <w:tcPr>
            <w:tcW w:w="974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D65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</w:t>
            </w:r>
          </w:p>
        </w:tc>
      </w:tr>
    </w:tbl>
    <w:p w14:paraId="36D7BBF1" w14:textId="77777777" w:rsidR="0005724C" w:rsidRDefault="00000000">
      <w:pPr>
        <w:pStyle w:val="SourceCode"/>
      </w:pPr>
      <w:r>
        <w:rPr>
          <w:rStyle w:val="NormalTok"/>
        </w:rPr>
        <w:t>tab8</w:t>
      </w:r>
      <w:r>
        <w:rPr>
          <w:rStyle w:val="FloatTok"/>
        </w:rPr>
        <w:t>.3</w:t>
      </w:r>
    </w:p>
    <w:p w14:paraId="0D51D456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96"/>
        <w:gridCol w:w="2056"/>
        <w:gridCol w:w="2483"/>
        <w:gridCol w:w="1958"/>
        <w:gridCol w:w="1181"/>
      </w:tblGrid>
      <w:tr w:rsidR="0005724C" w14:paraId="076EE2C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19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9B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95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8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48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5A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torcyc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E2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ricyc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2B32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05724C" w14:paraId="5159D6DA" w14:textId="77777777" w:rsidTr="0005724C">
        <w:trPr>
          <w:jc w:val="center"/>
        </w:trPr>
        <w:tc>
          <w:tcPr>
            <w:tcW w:w="219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F25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nthofadmission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0B4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7B4E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4EB5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67E5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B0054E2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43D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34A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2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0DF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3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EA4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CC43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88B8D98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5595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b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02B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58F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FE8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40E0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875F928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3D2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4AF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4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DE27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3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631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2146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A2B9B6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434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BD2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.6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DB1E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.2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DAE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8589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6BF6F80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4C2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79F4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.1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5A7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B61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3C5F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50E4624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54D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182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4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BBB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8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E16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5B85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A039E0B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586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D86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3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0DC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A6C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ED95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250F20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2C6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g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68A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B19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2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1F41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E440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723B1ED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1E9C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29A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5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0109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8E1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555A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E84BE05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D84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C6C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2690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.6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47AF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D9FB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D87361A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A82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v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B4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8.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D9E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8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36A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524F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6D27FF5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343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BF7F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3920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.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5AF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08C0A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34AC22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3BE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stivemon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0A40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0714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6DCD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28CA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426B8AC6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62F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ma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D8E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A10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213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E87C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9D12F2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7B1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491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5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6E7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27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175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2BED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E939B11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9E5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id-adh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EB0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7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113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6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2C8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4BF8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4317DC7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0C7E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id-fit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18B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0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5BD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2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021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36E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396FD29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316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isfestivemon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DC82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558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419B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BBFB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044877B6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B0F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DA3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69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EE0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69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10F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7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9D97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A95F1BD" w14:textId="77777777" w:rsidTr="0005724C">
        <w:trPr>
          <w:jc w:val="center"/>
        </w:trPr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52D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708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31%)</w:t>
            </w:r>
          </w:p>
        </w:tc>
        <w:tc>
          <w:tcPr>
            <w:tcW w:w="248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9026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31%)</w:t>
            </w:r>
          </w:p>
        </w:tc>
        <w:tc>
          <w:tcPr>
            <w:tcW w:w="19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EEF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CD4A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8D3C333" w14:textId="77777777" w:rsidTr="0005724C">
        <w:trPr>
          <w:jc w:val="center"/>
        </w:trPr>
        <w:tc>
          <w:tcPr>
            <w:tcW w:w="9874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7C3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05724C" w14:paraId="490F6749" w14:textId="77777777" w:rsidTr="0005724C">
        <w:trPr>
          <w:jc w:val="center"/>
        </w:trPr>
        <w:tc>
          <w:tcPr>
            <w:tcW w:w="9874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431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; Pearson's Chi-squared test</w:t>
            </w:r>
          </w:p>
        </w:tc>
      </w:tr>
    </w:tbl>
    <w:p w14:paraId="6EFA307C" w14:textId="77777777" w:rsidR="0005724C" w:rsidRDefault="00000000">
      <w:pPr>
        <w:pStyle w:val="SourceCode"/>
      </w:pPr>
      <w:r>
        <w:rPr>
          <w:rStyle w:val="NormalTok"/>
        </w:rPr>
        <w:t>model0</w:t>
      </w:r>
    </w:p>
    <w:p w14:paraId="0F230481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795"/>
        <w:gridCol w:w="839"/>
        <w:gridCol w:w="1389"/>
        <w:gridCol w:w="1181"/>
      </w:tblGrid>
      <w:tr w:rsidR="0005724C" w14:paraId="1CC7EB6F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9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07B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6A9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9D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3E8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44EB44CE" w14:textId="77777777" w:rsidTr="0005724C">
        <w:trPr>
          <w:jc w:val="center"/>
        </w:trPr>
        <w:tc>
          <w:tcPr>
            <w:tcW w:w="279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FB6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2AA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E9BF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310E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421AA8F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B6E1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B98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575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E76D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392CCAE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920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A95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7DF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6, 4.9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889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3F485747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307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grp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10B7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1A2D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08DA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7635071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91D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AC83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0F7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353D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5ED6A5C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1DE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06A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543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9, 3.1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DA8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05724C" w14:paraId="0D18820A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618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A82D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B5DF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05B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C401916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17C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F41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7C0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0163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E928F17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F3F2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787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ADC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3.6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23F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019C6CFB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828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_h_l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7A4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FEC7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FF9B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F078C5C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D77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AE5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0D0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8B6B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BF48824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090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4214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D125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, 2.3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51E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05724C" w14:paraId="02BBB5E5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780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adus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5D98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67E9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30D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63FCD80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DBA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destri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E75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A48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11A6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C752E0C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B4B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815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983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, 4.2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628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71E6E53A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469F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2CA6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BB3C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, 7.2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D85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05724C" w14:paraId="0306C0A1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4DB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educstatu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5759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D0E3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6AD6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0ED9573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8982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2352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E55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A1B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5999C94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B3C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3F2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E96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, 1.5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01D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0314BE73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8B8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28A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C21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, 5.6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02E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</w:tr>
      <w:tr w:rsidR="0005724C" w14:paraId="3E4C7261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AE36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6F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8BE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, 0.8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1B5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</w:tr>
      <w:tr w:rsidR="0005724C" w14:paraId="54A5F3A8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CB8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66D1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4D3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, 1.1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BA5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05724C" w14:paraId="68CB252F" w14:textId="77777777" w:rsidTr="0005724C">
        <w:trPr>
          <w:jc w:val="center"/>
        </w:trPr>
        <w:tc>
          <w:tcPr>
            <w:tcW w:w="6204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169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545E7109" w14:textId="77777777" w:rsidR="0005724C" w:rsidRDefault="00000000">
      <w:pPr>
        <w:pStyle w:val="SourceCode"/>
      </w:pPr>
      <w:r>
        <w:rPr>
          <w:rStyle w:val="NormalTok"/>
        </w:rPr>
        <w:t>model1</w:t>
      </w:r>
    </w:p>
    <w:p w14:paraId="462354DD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795"/>
        <w:gridCol w:w="839"/>
        <w:gridCol w:w="1389"/>
        <w:gridCol w:w="1181"/>
      </w:tblGrid>
      <w:tr w:rsidR="0005724C" w14:paraId="34C14403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9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B80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B229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24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FF2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7950242B" w14:textId="77777777" w:rsidTr="0005724C">
        <w:trPr>
          <w:jc w:val="center"/>
        </w:trPr>
        <w:tc>
          <w:tcPr>
            <w:tcW w:w="279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AF5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60F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4C6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F91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9E23C60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88B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017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D40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1D05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CAA7550" w14:textId="77777777" w:rsidTr="0005724C">
        <w:trPr>
          <w:jc w:val="center"/>
        </w:trPr>
        <w:tc>
          <w:tcPr>
            <w:tcW w:w="279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2ED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055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647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2, 4.2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D14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54225947" w14:textId="77777777" w:rsidTr="0005724C">
        <w:trPr>
          <w:jc w:val="center"/>
        </w:trPr>
        <w:tc>
          <w:tcPr>
            <w:tcW w:w="6204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33C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4C7C9B7" w14:textId="77777777" w:rsidR="0005724C" w:rsidRDefault="00000000">
      <w:pPr>
        <w:pStyle w:val="SourceCode"/>
      </w:pPr>
      <w:r>
        <w:rPr>
          <w:rStyle w:val="NormalTok"/>
        </w:rPr>
        <w:t>model2</w:t>
      </w:r>
    </w:p>
    <w:p w14:paraId="3F9251EA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7C483185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D4F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FA0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256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EB3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2437DF75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0AA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grp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88BC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7058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B89F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E391DCD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45D7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2E03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0A87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B110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0941299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8F6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D9D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4B8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4, 2.7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E801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05724C" w14:paraId="196936F6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4C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746E4252" w14:textId="77777777" w:rsidR="0005724C" w:rsidRDefault="00000000">
      <w:pPr>
        <w:pStyle w:val="SourceCode"/>
      </w:pPr>
      <w:r>
        <w:rPr>
          <w:rStyle w:val="NormalTok"/>
        </w:rPr>
        <w:t>model3</w:t>
      </w:r>
    </w:p>
    <w:p w14:paraId="44F34484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lastRenderedPageBreak/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1531F23D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58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C1A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04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87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58E35002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6D2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75E0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799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BBA9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BDBD9D2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14C7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84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139C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30F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5D07A8C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045E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70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41C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, 4.8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887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4</w:t>
            </w:r>
          </w:p>
        </w:tc>
      </w:tr>
      <w:tr w:rsidR="0005724C" w14:paraId="1AF9663B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A1B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6CD3A0ED" w14:textId="77777777" w:rsidR="0005724C" w:rsidRDefault="00000000">
      <w:pPr>
        <w:pStyle w:val="SourceCode"/>
      </w:pPr>
      <w:r>
        <w:rPr>
          <w:rStyle w:val="NormalTok"/>
        </w:rPr>
        <w:t>model4</w:t>
      </w:r>
    </w:p>
    <w:p w14:paraId="0DD1867B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4E146EE5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E3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8A5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52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E7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530EDD88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F29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_h_l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C537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B7A3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D52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6EABD22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5995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9D2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D8A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7621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2F49090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6A4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988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51B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, 2.5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B555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8</w:t>
            </w:r>
          </w:p>
        </w:tc>
      </w:tr>
      <w:tr w:rsidR="0005724C" w14:paraId="35B053A6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CE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885D0A9" w14:textId="77777777" w:rsidR="0005724C" w:rsidRDefault="00000000">
      <w:pPr>
        <w:pStyle w:val="SourceCode"/>
      </w:pPr>
      <w:r>
        <w:rPr>
          <w:rStyle w:val="NormalTok"/>
        </w:rPr>
        <w:t>model5</w:t>
      </w:r>
    </w:p>
    <w:p w14:paraId="50A2B690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3637F2E1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2A3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99C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EB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10D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07C8EAE7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D755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aduser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C192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E832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A44A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60C407B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85B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destri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60CE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8EB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FDB4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A99E422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29B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24E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6D7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, 2.4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8D8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5724C" w14:paraId="379E8488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19F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37A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CD5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3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028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6</w:t>
            </w:r>
          </w:p>
        </w:tc>
      </w:tr>
      <w:tr w:rsidR="0005724C" w14:paraId="11D78C74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F21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1533F1B2" w14:textId="77777777" w:rsidR="0005724C" w:rsidRDefault="00000000">
      <w:pPr>
        <w:pStyle w:val="SourceCode"/>
      </w:pPr>
      <w:r>
        <w:rPr>
          <w:rStyle w:val="NormalTok"/>
        </w:rPr>
        <w:t>model6</w:t>
      </w:r>
    </w:p>
    <w:p w14:paraId="04CBEBF2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89"/>
        <w:gridCol w:w="839"/>
        <w:gridCol w:w="1389"/>
        <w:gridCol w:w="1181"/>
      </w:tblGrid>
      <w:tr w:rsidR="0005724C" w14:paraId="5C60C0D4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751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AB3E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FA0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EF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7C8B2A80" w14:textId="77777777" w:rsidTr="0005724C">
        <w:trPr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26E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status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EE9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6EB4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DB7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E0FD76A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A70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CBB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DFA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7EF9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DC5F8D5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7C9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F3A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AA4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, 1.4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FA33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3A032822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7DA8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703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4B1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, 3.5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506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492DD7FB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779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21D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549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, 0.8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BD3E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</w:tr>
      <w:tr w:rsidR="0005724C" w14:paraId="72506137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38A7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36E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2DAB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1.0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D01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0</w:t>
            </w:r>
          </w:p>
        </w:tc>
      </w:tr>
      <w:tr w:rsidR="0005724C" w14:paraId="1023128D" w14:textId="77777777" w:rsidTr="0005724C">
        <w:trPr>
          <w:jc w:val="center"/>
        </w:trPr>
        <w:tc>
          <w:tcPr>
            <w:tcW w:w="5798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E77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2C8B5555" w14:textId="77777777" w:rsidR="0005724C" w:rsidRDefault="00000000">
      <w:pPr>
        <w:pStyle w:val="SourceCode"/>
      </w:pPr>
      <w:r>
        <w:rPr>
          <w:rStyle w:val="DocumentationTok"/>
        </w:rPr>
        <w:t>###########</w:t>
      </w:r>
      <w:r>
        <w:br/>
      </w:r>
      <w:r>
        <w:rPr>
          <w:rStyle w:val="NormalTok"/>
        </w:rPr>
        <w:t>model00</w:t>
      </w:r>
    </w:p>
    <w:p w14:paraId="78557ADD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89"/>
        <w:gridCol w:w="839"/>
        <w:gridCol w:w="1389"/>
        <w:gridCol w:w="1181"/>
      </w:tblGrid>
      <w:tr w:rsidR="0005724C" w14:paraId="03B33C97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5A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7C3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D7A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80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78F8D722" w14:textId="77777777" w:rsidTr="0005724C">
        <w:trPr>
          <w:jc w:val="center"/>
        </w:trPr>
        <w:tc>
          <w:tcPr>
            <w:tcW w:w="24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826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injury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7A4B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7204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F14A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56F54C3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22C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54C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2255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FBE2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94AF106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367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3D3B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DCB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7, 9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42E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1191AF6E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D33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sfestivemonth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7D61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C51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5105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4F6BBE7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3DB2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BA9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966B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6EAB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C9219FD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375D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BB8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499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, 0.4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6C6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05724C" w14:paraId="11FA0D7A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BEA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_h_l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330B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0CD7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7717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FC1093F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3A9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81A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3B9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D660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224DF07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C67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829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92E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, 5.9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2CD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3</w:t>
            </w:r>
          </w:p>
        </w:tc>
      </w:tr>
      <w:tr w:rsidR="0005724C" w14:paraId="7DA93AB9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D00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inadmission_cat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A5E5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0F50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5292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CE98A2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EBE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B62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329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E047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6622D2C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250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F5E7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7891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, 6.2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33F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05724C" w14:paraId="12C0B547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BC3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adus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29E7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6B1D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096A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BCF50C2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71D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5B8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D6E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5FA4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ADD9193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9E9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edestri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2E1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F0C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, 5.9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B1E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5724C" w14:paraId="0F73F161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6B1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FD58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000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, 8.0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761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69CB07B2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FBF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354B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6C79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3485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040343A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32C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104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3DA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9745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340524C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03E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85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253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, 1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E92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0F075FCC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20E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statu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74CD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A875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66B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11F229E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2D4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DC0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A11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E45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7128AA8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FCC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756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F44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, 1.6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4D1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2255CB7D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E246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64C7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F75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, 9.8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C73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50C28531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C4A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47C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AA8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, 1.9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607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75526CF9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C8BD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E2F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B14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, 8.6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271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7D4D5D55" w14:textId="77777777" w:rsidTr="0005724C">
        <w:trPr>
          <w:jc w:val="center"/>
        </w:trPr>
        <w:tc>
          <w:tcPr>
            <w:tcW w:w="5898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B7C5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1C027659" w14:textId="77777777" w:rsidR="0005724C" w:rsidRDefault="00000000">
      <w:pPr>
        <w:pStyle w:val="SourceCode"/>
      </w:pPr>
      <w:r>
        <w:rPr>
          <w:rStyle w:val="NormalTok"/>
        </w:rPr>
        <w:t>model11</w:t>
      </w:r>
    </w:p>
    <w:p w14:paraId="25830089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2B4CD2C5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57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E1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1DD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D77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257697C4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E8E6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injury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AFB0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C6EE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701A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AAD414F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913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FDBC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FFE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7E79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570D993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F544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12D2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E8A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5, 74.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FC18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3CEF48A0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9B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2C1EAE1" w14:textId="77777777" w:rsidR="0005724C" w:rsidRDefault="00000000">
      <w:pPr>
        <w:pStyle w:val="SourceCode"/>
      </w:pPr>
      <w:r>
        <w:rPr>
          <w:rStyle w:val="NormalTok"/>
        </w:rPr>
        <w:t>model12</w:t>
      </w:r>
    </w:p>
    <w:p w14:paraId="245CA1E4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6A553B9D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6D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DB13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94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A06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16FEB367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CDB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sfestivemonth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A422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7D6E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C8A3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835D643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526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4EC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160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0BD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C0E9AF3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9B8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DE9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6F0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, 0.6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953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05724C" w14:paraId="34206D13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498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5B05521C" w14:textId="77777777" w:rsidR="0005724C" w:rsidRDefault="00000000">
      <w:pPr>
        <w:pStyle w:val="SourceCode"/>
      </w:pPr>
      <w:r>
        <w:rPr>
          <w:rStyle w:val="NormalTok"/>
        </w:rPr>
        <w:t>model13</w:t>
      </w:r>
    </w:p>
    <w:p w14:paraId="762BDEB3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03143B6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B73C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C7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DD8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A6B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22604AB8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7FF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_h_l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0F37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7EC6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3ECC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13AA9A2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F2A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F3E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E39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E0C4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EBEEC42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A86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747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0BE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, 6.5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E92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62D3284E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A95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59BE1206" w14:textId="77777777" w:rsidR="0005724C" w:rsidRDefault="00000000">
      <w:pPr>
        <w:pStyle w:val="SourceCode"/>
      </w:pPr>
      <w:r>
        <w:rPr>
          <w:rStyle w:val="NormalTok"/>
        </w:rPr>
        <w:t>model14</w:t>
      </w:r>
    </w:p>
    <w:p w14:paraId="6BC65A47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89"/>
        <w:gridCol w:w="839"/>
        <w:gridCol w:w="1389"/>
        <w:gridCol w:w="1181"/>
      </w:tblGrid>
      <w:tr w:rsidR="0005724C" w14:paraId="38AB2E89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4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2376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51E2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71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BB8B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2215BE05" w14:textId="77777777" w:rsidTr="0005724C">
        <w:trPr>
          <w:jc w:val="center"/>
        </w:trPr>
        <w:tc>
          <w:tcPr>
            <w:tcW w:w="24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50B9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inadmission_cat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BA20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413D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A713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393AFC9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78F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4FD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82D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69DE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02AB68B" w14:textId="77777777" w:rsidTr="0005724C">
        <w:trPr>
          <w:jc w:val="center"/>
        </w:trPr>
        <w:tc>
          <w:tcPr>
            <w:tcW w:w="24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B6CD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B3E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B89E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8, 7.5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522F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05724C" w14:paraId="2A13B0C9" w14:textId="77777777" w:rsidTr="0005724C">
        <w:trPr>
          <w:jc w:val="center"/>
        </w:trPr>
        <w:tc>
          <w:tcPr>
            <w:tcW w:w="5898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9CC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5071E44A" w14:textId="77777777" w:rsidR="0005724C" w:rsidRDefault="00000000">
      <w:pPr>
        <w:pStyle w:val="SourceCode"/>
      </w:pPr>
      <w:r>
        <w:rPr>
          <w:rStyle w:val="NormalTok"/>
        </w:rPr>
        <w:t>model15</w:t>
      </w:r>
    </w:p>
    <w:p w14:paraId="3C4FB97C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05724C" w14:paraId="0A7FBC50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924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78B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09C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27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65DB4EAA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7F7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oaduser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1151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3EF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86BC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C87D1FB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5B1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316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EAF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4A8A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0130DD3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F81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destri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7F8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B8D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, 6.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1E0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7EDB6D4A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63E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E2A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FC03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4, 14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DE5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</w:tr>
      <w:tr w:rsidR="0005724C" w14:paraId="74E1D7CE" w14:textId="77777777" w:rsidTr="0005724C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BC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1720F3AC" w14:textId="77777777" w:rsidR="0005724C" w:rsidRDefault="00000000">
      <w:pPr>
        <w:pStyle w:val="SourceCode"/>
      </w:pPr>
      <w:r>
        <w:rPr>
          <w:rStyle w:val="NormalTok"/>
        </w:rPr>
        <w:t>model16</w:t>
      </w:r>
    </w:p>
    <w:p w14:paraId="6630CE72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28"/>
        <w:gridCol w:w="1181"/>
      </w:tblGrid>
      <w:tr w:rsidR="0005724C" w14:paraId="3994B5CC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CD7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20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2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94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1FD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5BA9EB00" w14:textId="77777777" w:rsidTr="0005724C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F2C5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538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2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7EF8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D72C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91EEBAF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958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92A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14A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D25C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378DFAD" w14:textId="77777777" w:rsidTr="0005724C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4486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986B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5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297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8, 1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89CE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6</w:t>
            </w:r>
          </w:p>
        </w:tc>
      </w:tr>
      <w:tr w:rsidR="0005724C" w14:paraId="03224022" w14:textId="77777777" w:rsidTr="0005724C">
        <w:trPr>
          <w:jc w:val="center"/>
        </w:trPr>
        <w:tc>
          <w:tcPr>
            <w:tcW w:w="5226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D6C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5402FABE" w14:textId="77777777" w:rsidR="0005724C" w:rsidRDefault="00000000">
      <w:pPr>
        <w:pStyle w:val="SourceCode"/>
      </w:pPr>
      <w:r>
        <w:rPr>
          <w:rStyle w:val="NormalTok"/>
        </w:rPr>
        <w:t>model17</w:t>
      </w:r>
    </w:p>
    <w:p w14:paraId="115A332E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89"/>
        <w:gridCol w:w="839"/>
        <w:gridCol w:w="1389"/>
        <w:gridCol w:w="1181"/>
      </w:tblGrid>
      <w:tr w:rsidR="0005724C" w14:paraId="43469304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A22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20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46F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2F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29B7CE9B" w14:textId="77777777" w:rsidTr="0005724C">
        <w:trPr>
          <w:jc w:val="center"/>
        </w:trPr>
        <w:tc>
          <w:tcPr>
            <w:tcW w:w="2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2CB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status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9DA4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73E3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9AF5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8CFE61D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DE6C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B2B4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8D5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8653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21F47D6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BDF6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5FF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4B6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, 2.3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CB16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05724C" w14:paraId="4F98F05F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3C12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5919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E3B7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5, 4.2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B61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4AA1773D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A42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FD0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389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2.5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529C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35B195E6" w14:textId="77777777" w:rsidTr="0005724C">
        <w:trPr>
          <w:jc w:val="center"/>
        </w:trPr>
        <w:tc>
          <w:tcPr>
            <w:tcW w:w="2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82A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0A0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B93B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5.6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FB00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701A7A5A" w14:textId="77777777" w:rsidTr="0005724C">
        <w:trPr>
          <w:jc w:val="center"/>
        </w:trPr>
        <w:tc>
          <w:tcPr>
            <w:tcW w:w="5798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074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2D4C1DC" w14:textId="77777777" w:rsidR="0005724C" w:rsidRDefault="00000000">
      <w:pPr>
        <w:pStyle w:val="SourceCode"/>
      </w:pPr>
      <w:r>
        <w:rPr>
          <w:rStyle w:val="FunctionTok"/>
        </w:rPr>
        <w:t>tbl_reg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lm</w:t>
      </w:r>
      <w:r>
        <w:rPr>
          <w:rStyle w:val="NormalTok"/>
        </w:rPr>
        <w:t xml:space="preserve">(severity </w:t>
      </w:r>
      <w:r>
        <w:rPr>
          <w:rStyle w:val="SpecialCharTok"/>
        </w:rPr>
        <w:t>~</w:t>
      </w:r>
      <w:r>
        <w:rPr>
          <w:rStyle w:val="NormalTok"/>
        </w:rPr>
        <w:t xml:space="preserve"> Headinjury </w:t>
      </w:r>
      <w:r>
        <w:rPr>
          <w:rStyle w:val="SpecialCharTok"/>
        </w:rPr>
        <w:t>+</w:t>
      </w:r>
      <w:r>
        <w:rPr>
          <w:rStyle w:val="NormalTok"/>
        </w:rPr>
        <w:t xml:space="preserve"> LOC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Arminjuryradiusulnahumerus </w:t>
      </w:r>
      <w:r>
        <w:rPr>
          <w:rStyle w:val="SpecialCharTok"/>
        </w:rPr>
        <w:t>+</w:t>
      </w:r>
      <w:r>
        <w:rPr>
          <w:rStyle w:val="NormalTok"/>
        </w:rPr>
        <w:t xml:space="preserve">  Daysinadmission </w:t>
      </w:r>
      <w:r>
        <w:rPr>
          <w:rStyle w:val="SpecialCharTok"/>
        </w:rPr>
        <w:t>+</w:t>
      </w:r>
      <w:r>
        <w:rPr>
          <w:rStyle w:val="NormalTok"/>
        </w:rPr>
        <w:t xml:space="preserve"> Headache </w:t>
      </w:r>
      <w:r>
        <w:rPr>
          <w:rStyle w:val="SpecialCharTok"/>
        </w:rPr>
        <w:t>+</w:t>
      </w:r>
      <w:r>
        <w:rPr>
          <w:rStyle w:val="NormalTok"/>
        </w:rPr>
        <w:t xml:space="preserve"> Polytraumawithheadinjury </w:t>
      </w:r>
      <w:r>
        <w:rPr>
          <w:rStyle w:val="SpecialCharTok"/>
        </w:rPr>
        <w:t>+</w:t>
      </w:r>
      <w:r>
        <w:rPr>
          <w:rStyle w:val="NormalTok"/>
        </w:rPr>
        <w:t xml:space="preserve"> vehicletyp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ta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old_labels</w:t>
      </w:r>
      <w:r>
        <w:rPr>
          <w:rStyle w:val="NormalTok"/>
        </w:rPr>
        <w:t>()</w:t>
      </w:r>
    </w:p>
    <w:p w14:paraId="771DF5CD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lastRenderedPageBreak/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11"/>
        <w:gridCol w:w="839"/>
        <w:gridCol w:w="1389"/>
        <w:gridCol w:w="1181"/>
      </w:tblGrid>
      <w:tr w:rsidR="0005724C" w14:paraId="007FC4BE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B4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DC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B07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C5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174549AB" w14:textId="77777777" w:rsidTr="0005724C">
        <w:trPr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AB57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injury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46F2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9E18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D92C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55E254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7E9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11A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A39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D2C0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4D3D9E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861B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8A1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377B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, 0.6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527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3B5F9F8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A3D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8138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22A5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F0E9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D2B614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7F4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478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2273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7A11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695710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F683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DB8C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6B0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0, 1.1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7D1B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05724C" w14:paraId="24100AD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F37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minjuryradiusulnahumeru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038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7734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E6AB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DC4C1A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C2A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8554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C20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9B9A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1D379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614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92D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A35F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, 0.7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42E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</w:t>
            </w:r>
          </w:p>
        </w:tc>
      </w:tr>
      <w:tr w:rsidR="0005724C" w14:paraId="5F00FE4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A66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inadmissio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1D9F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435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, 1.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9DA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05724C" w14:paraId="5362FAA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7BB3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6FE0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B6D5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D870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4FD958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5C47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EB1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6904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AF3F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A2A1BC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E5D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96C3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9EF5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, 1.5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0E4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7865E7B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853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withheadinju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DBD2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F583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718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7889EE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803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37D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E2D2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8455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83DED4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3DE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6453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B4A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9, 7.8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FDE3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1188638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4A73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hicletyp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ED9F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BD5E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9F99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2C196D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E23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D40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4CE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A91A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702783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4AF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2F1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633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, 1.4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A80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199E0F96" w14:textId="77777777" w:rsidTr="0005724C">
        <w:trPr>
          <w:jc w:val="center"/>
        </w:trPr>
        <w:tc>
          <w:tcPr>
            <w:tcW w:w="662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CD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5FC8A7A3" w14:textId="77777777" w:rsidR="0005724C" w:rsidRDefault="00000000">
      <w:pPr>
        <w:pStyle w:val="SourceCode"/>
      </w:pPr>
      <w:r>
        <w:rPr>
          <w:rStyle w:val="FunctionTok"/>
        </w:rPr>
        <w:t>tbl_reg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lm</w:t>
      </w:r>
      <w:r>
        <w:rPr>
          <w:rStyle w:val="NormalTok"/>
        </w:rPr>
        <w:t xml:space="preserve">(GCS_cat </w:t>
      </w:r>
      <w:r>
        <w:rPr>
          <w:rStyle w:val="SpecialCharTok"/>
        </w:rPr>
        <w:t>~</w:t>
      </w:r>
      <w:r>
        <w:rPr>
          <w:rStyle w:val="NormalTok"/>
        </w:rPr>
        <w:t xml:space="preserve"> Leginjuryfemurtibiafibula </w:t>
      </w:r>
      <w:r>
        <w:rPr>
          <w:rStyle w:val="SpecialCharTok"/>
        </w:rPr>
        <w:t>+</w:t>
      </w:r>
      <w:r>
        <w:rPr>
          <w:rStyle w:val="NormalTok"/>
        </w:rPr>
        <w:t xml:space="preserve"> LOC </w:t>
      </w:r>
      <w:r>
        <w:rPr>
          <w:rStyle w:val="SpecialCharTok"/>
        </w:rPr>
        <w:t>+</w:t>
      </w:r>
      <w:r>
        <w:rPr>
          <w:rStyle w:val="NormalTok"/>
        </w:rPr>
        <w:t xml:space="preserve"> agegrp </w:t>
      </w:r>
      <w:r>
        <w:rPr>
          <w:rStyle w:val="SpecialCharTok"/>
        </w:rPr>
        <w:t>+</w:t>
      </w:r>
      <w:r>
        <w:rPr>
          <w:rStyle w:val="NormalTok"/>
        </w:rPr>
        <w:t xml:space="preserve"> Arminjuryradiusulnahumerus </w:t>
      </w:r>
      <w:r>
        <w:rPr>
          <w:rStyle w:val="SpecialCharTok"/>
        </w:rPr>
        <w:t>+</w:t>
      </w:r>
      <w:r>
        <w:rPr>
          <w:rStyle w:val="NormalTok"/>
        </w:rPr>
        <w:t xml:space="preserve"> cost_h_l </w:t>
      </w:r>
      <w:r>
        <w:rPr>
          <w:rStyle w:val="SpecialCharTok"/>
        </w:rPr>
        <w:t>+</w:t>
      </w:r>
      <w:r>
        <w:rPr>
          <w:rStyle w:val="NormalTok"/>
        </w:rPr>
        <w:t xml:space="preserve"> Headache </w:t>
      </w:r>
      <w:r>
        <w:rPr>
          <w:rStyle w:val="SpecialCharTok"/>
        </w:rPr>
        <w:t>+</w:t>
      </w:r>
      <w:r>
        <w:rPr>
          <w:rStyle w:val="NormalTok"/>
        </w:rPr>
        <w:t xml:space="preserve"> Polytraumawithheadinjury </w:t>
      </w:r>
      <w:r>
        <w:rPr>
          <w:rStyle w:val="SpecialCharTok"/>
        </w:rPr>
        <w:t>+</w:t>
      </w:r>
      <w:r>
        <w:rPr>
          <w:rStyle w:val="NormalTok"/>
        </w:rPr>
        <w:t xml:space="preserve"> isfestivemonth </w:t>
      </w:r>
      <w:r>
        <w:rPr>
          <w:rStyle w:val="SpecialCharTok"/>
        </w:rPr>
        <w:t>+</w:t>
      </w:r>
      <w:r>
        <w:rPr>
          <w:rStyle w:val="NormalTok"/>
        </w:rPr>
        <w:t xml:space="preserve"> vehicletyp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ta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old_labels</w:t>
      </w:r>
      <w:r>
        <w:rPr>
          <w:rStyle w:val="NormalTok"/>
        </w:rPr>
        <w:t>()</w:t>
      </w:r>
    </w:p>
    <w:p w14:paraId="2FD3F042" w14:textId="77777777" w:rsidR="0005724C" w:rsidRDefault="00000000">
      <w:pPr>
        <w:pStyle w:val="SourceCode"/>
      </w:pPr>
      <w:r>
        <w:rPr>
          <w:rStyle w:val="VerbatimChar"/>
        </w:rPr>
        <w:lastRenderedPageBreak/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11"/>
        <w:gridCol w:w="839"/>
        <w:gridCol w:w="1389"/>
        <w:gridCol w:w="1181"/>
      </w:tblGrid>
      <w:tr w:rsidR="0005724C" w14:paraId="0289781B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4D7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A02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61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3D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353F4EEB" w14:textId="77777777" w:rsidTr="0005724C">
        <w:trPr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158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0DBA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707F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912B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64AAD8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36AC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54E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14F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1796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505CC0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EB59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8E3C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8253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9, 8.6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763A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</w:t>
            </w:r>
          </w:p>
        </w:tc>
      </w:tr>
      <w:tr w:rsidR="0005724C" w14:paraId="653FE85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0759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C0E4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C8D4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42A8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0E46C0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218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22D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F161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F85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AF780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2402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42E0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680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, 1.2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85CD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05724C" w14:paraId="5344ABB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D8E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grp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FD0E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E862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DB4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1B9C66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D84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D9D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635E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FEDF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649BA6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DE9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55C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F2F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, 2.2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AF3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05724C" w14:paraId="594C151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0A3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minjuryradiusulnahumeru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C7CA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6ABF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1184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9051B4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1AB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F5A2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15A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97BF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BFB25A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4524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44A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757D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, 8.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2C9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0</w:t>
            </w:r>
          </w:p>
        </w:tc>
      </w:tr>
      <w:tr w:rsidR="0005724C" w14:paraId="44A51DB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F8F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_h_l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2E7F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91A5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5276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D65312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1CF0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FCE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436B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3176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8A677B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C10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9E6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1C98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, 0.6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C9F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05724C" w14:paraId="2267F36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B15A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A524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43B5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69ED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E00628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1555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4AB4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C6C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05D8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73AE6F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18D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3C5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4734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1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6A0F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371B5B0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BA8D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withheadinju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9E80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606F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5153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5D108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F43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BD4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9A9D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5662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B02234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0F35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570E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9559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, 0.5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63F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05724C" w14:paraId="38ED49B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065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sfestivemonth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2284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00AA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580D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F5A5BD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2E5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573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3A6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F966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51816C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22BB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3330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970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8, 17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0757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05724C" w14:paraId="7F4B629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E86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hicletyp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82A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DDC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81C8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2F7CD2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275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85B1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A550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C835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EE0915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6AA5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081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8F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, 11.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3EB2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53E68BE7" w14:textId="77777777" w:rsidTr="0005724C">
        <w:trPr>
          <w:jc w:val="center"/>
        </w:trPr>
        <w:tc>
          <w:tcPr>
            <w:tcW w:w="662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427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E9206DE" w14:textId="77777777" w:rsidR="0005724C" w:rsidRDefault="00000000">
      <w:pPr>
        <w:pStyle w:val="SourceCode"/>
      </w:pPr>
      <w:r>
        <w:rPr>
          <w:rStyle w:val="FunctionTok"/>
        </w:rPr>
        <w:t>tbl_reg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lm</w:t>
      </w:r>
      <w:r>
        <w:rPr>
          <w:rStyle w:val="NormalTok"/>
        </w:rPr>
        <w:t xml:space="preserve">(severity </w:t>
      </w:r>
      <w:r>
        <w:rPr>
          <w:rStyle w:val="SpecialCharTok"/>
        </w:rPr>
        <w:t>~</w:t>
      </w:r>
      <w:r>
        <w:rPr>
          <w:rStyle w:val="NormalTok"/>
        </w:rPr>
        <w:t xml:space="preserve"> Headinjury </w:t>
      </w:r>
      <w:r>
        <w:rPr>
          <w:rStyle w:val="SpecialCharTok"/>
        </w:rPr>
        <w:t>+</w:t>
      </w:r>
      <w:r>
        <w:rPr>
          <w:rStyle w:val="NormalTok"/>
        </w:rPr>
        <w:t xml:space="preserve"> Leginjuryfemurtibiafibula </w:t>
      </w:r>
      <w:r>
        <w:rPr>
          <w:rStyle w:val="SpecialCharTok"/>
        </w:rPr>
        <w:t>+</w:t>
      </w:r>
      <w:r>
        <w:rPr>
          <w:rStyle w:val="NormalTok"/>
        </w:rPr>
        <w:t xml:space="preserve"> LOC </w:t>
      </w:r>
      <w:r>
        <w:rPr>
          <w:rStyle w:val="SpecialCharTok"/>
        </w:rPr>
        <w:t>+</w:t>
      </w:r>
      <w:r>
        <w:rPr>
          <w:rStyle w:val="NormalTok"/>
        </w:rPr>
        <w:t xml:space="preserve"> agegr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roaduser </w:t>
      </w:r>
      <w:r>
        <w:rPr>
          <w:rStyle w:val="SpecialCharTok"/>
        </w:rPr>
        <w:t>+</w:t>
      </w:r>
      <w:r>
        <w:rPr>
          <w:rStyle w:val="NormalTok"/>
        </w:rPr>
        <w:t xml:space="preserve"> educstatus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rminjuryradiusulnahumeru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Daysinadmission </w:t>
      </w:r>
      <w:r>
        <w:rPr>
          <w:rStyle w:val="SpecialCharTok"/>
        </w:rPr>
        <w:t>+</w:t>
      </w:r>
      <w:r>
        <w:rPr>
          <w:rStyle w:val="NormalTok"/>
        </w:rPr>
        <w:t xml:space="preserve"> cost_h_l </w:t>
      </w:r>
      <w:r>
        <w:rPr>
          <w:rStyle w:val="SpecialCharTok"/>
        </w:rPr>
        <w:t>+</w:t>
      </w:r>
      <w:r>
        <w:rPr>
          <w:rStyle w:val="NormalTok"/>
        </w:rPr>
        <w:t xml:space="preserve"> Headache </w:t>
      </w:r>
      <w:r>
        <w:rPr>
          <w:rStyle w:val="SpecialCharTok"/>
        </w:rPr>
        <w:t>+</w:t>
      </w:r>
      <w:r>
        <w:rPr>
          <w:rStyle w:val="NormalTok"/>
        </w:rPr>
        <w:t xml:space="preserve"> Polytraumawithheadinjury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vehicletyp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ta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old_labels</w:t>
      </w:r>
      <w:r>
        <w:rPr>
          <w:rStyle w:val="NormalTok"/>
        </w:rPr>
        <w:t>()</w:t>
      </w:r>
    </w:p>
    <w:p w14:paraId="531E4658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11"/>
        <w:gridCol w:w="839"/>
        <w:gridCol w:w="1389"/>
        <w:gridCol w:w="1181"/>
      </w:tblGrid>
      <w:tr w:rsidR="0005724C" w14:paraId="19C9227A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D73B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BF8F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B1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20F7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35D71183" w14:textId="77777777" w:rsidTr="0005724C">
        <w:trPr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C63A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injury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80CD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20BD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C3E1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202BA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78C8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805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121E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EEA5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6DA104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658E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CEC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645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, 1.2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E38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3C152FD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FA3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1DDF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D106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AA6F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6FB742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A507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C84A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A85D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E3EC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D0EE74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382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26D5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8A8C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, 4.1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F806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05724C" w14:paraId="2C8354F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AAD0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C245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B8FD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A5B0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DBF6CB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05D5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93D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CC32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6DCB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541665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BAA6C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E367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CDA0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, 1.1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469F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05724C" w14:paraId="4DB8A23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01A5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grp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FED7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621B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7118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346BC2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4E68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CF09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663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A3B0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9427D7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D0A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20E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FDE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5, 3.1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57C6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05724C" w14:paraId="09BFB3D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5313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oadus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D56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EB2C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D3CB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7AB9D3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40EA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llion 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2458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21C5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7113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AC8EC7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ABF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destria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E121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8A1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, 1.4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7A8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74EE519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3CD0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E141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64C5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, 4.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B7B1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4</w:t>
            </w:r>
          </w:p>
        </w:tc>
      </w:tr>
      <w:tr w:rsidR="0005724C" w14:paraId="56484B8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CC9B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statu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39D2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04D5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2CAB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D103B2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5C9C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B25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BEED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6095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65B49B7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E8A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F7CA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DE3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1.5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3D8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0A9BBD4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7DC1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3BD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961C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, 5.9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8719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</w:tr>
      <w:tr w:rsidR="0005724C" w14:paraId="299E363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9F2F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ior second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AA5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977E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, 0.8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9E5B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</w:tr>
      <w:tr w:rsidR="0005724C" w14:paraId="7A8D34F5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266F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613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433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, 1.1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3436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05724C" w14:paraId="0D98287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58E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5C76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00A4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6CDF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E88A51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620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FECC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A4F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255F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5D9927D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264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D54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67F9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3.2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9784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1F2B818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B603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minjuryradiusulnahumeru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60AE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CDDE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9407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4D972C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5FA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3344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8735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E70C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3FE263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46EF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1E88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3358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1.1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845E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05724C" w14:paraId="1D015AA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D563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sinadmission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138F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37C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3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5B8D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9</w:t>
            </w:r>
          </w:p>
        </w:tc>
      </w:tr>
      <w:tr w:rsidR="0005724C" w14:paraId="36EB0C92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EF8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st_h_l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E14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A782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1468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4EEC3EB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E15F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=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E08F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AAA0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8734D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111DCA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FDCD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 4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7C11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7E79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, 1.9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CBAA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05724C" w14:paraId="5E3B93C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BDFA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F8E0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802F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66EF5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D69A1C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227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C73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9D0E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FD7E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9FFC79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08E1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6C0D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01D4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, 1.6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09A6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61C8620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7EC5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lytraumawithheadinjury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226A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1FA8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61FA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E3B534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611E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9461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3FB7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3B74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2A30F04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754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2BD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226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, 6.6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8BDB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</w:tr>
      <w:tr w:rsidR="0005724C" w14:paraId="02A84959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3D7C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ehicletyp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8F60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27D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78BB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7D2E63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2889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ED7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2427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CD92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88AD3D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7EEE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5030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258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, 2.2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9CD0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00A59A69" w14:textId="77777777" w:rsidTr="0005724C">
        <w:trPr>
          <w:jc w:val="center"/>
        </w:trPr>
        <w:tc>
          <w:tcPr>
            <w:tcW w:w="662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EB51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6C214EF6" w14:textId="77777777" w:rsidR="0005724C" w:rsidRDefault="00000000">
      <w:pPr>
        <w:pStyle w:val="SourceCode"/>
      </w:pPr>
      <w:r>
        <w:rPr>
          <w:rStyle w:val="FunctionTok"/>
        </w:rPr>
        <w:t>tbl_reg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lm</w:t>
      </w:r>
      <w:r>
        <w:rPr>
          <w:rStyle w:val="NormalTok"/>
        </w:rPr>
        <w:t xml:space="preserve">(GCS_cat </w:t>
      </w:r>
      <w:r>
        <w:rPr>
          <w:rStyle w:val="SpecialCharTok"/>
        </w:rPr>
        <w:t>~</w:t>
      </w:r>
      <w:r>
        <w:rPr>
          <w:rStyle w:val="NormalTok"/>
        </w:rPr>
        <w:t xml:space="preserve"> Headinjury </w:t>
      </w:r>
      <w:r>
        <w:rPr>
          <w:rStyle w:val="SpecialCharTok"/>
        </w:rPr>
        <w:t>+</w:t>
      </w:r>
      <w:r>
        <w:rPr>
          <w:rStyle w:val="NormalTok"/>
        </w:rPr>
        <w:t xml:space="preserve"> Leginjuryfemurtibiafibula </w:t>
      </w:r>
      <w:r>
        <w:rPr>
          <w:rStyle w:val="SpecialCharTok"/>
        </w:rPr>
        <w:t>+</w:t>
      </w:r>
      <w:r>
        <w:rPr>
          <w:rStyle w:val="NormalTok"/>
        </w:rPr>
        <w:t xml:space="preserve"> LOC </w:t>
      </w:r>
      <w:r>
        <w:rPr>
          <w:rStyle w:val="SpecialCharTok"/>
        </w:rPr>
        <w:t>+</w:t>
      </w:r>
      <w:r>
        <w:rPr>
          <w:rStyle w:val="NormalTok"/>
        </w:rPr>
        <w:t xml:space="preserve"> agegr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roaduser </w:t>
      </w:r>
      <w:r>
        <w:rPr>
          <w:rStyle w:val="SpecialCharTok"/>
        </w:rPr>
        <w:t>+</w:t>
      </w:r>
      <w:r>
        <w:rPr>
          <w:rStyle w:val="NormalTok"/>
        </w:rPr>
        <w:t xml:space="preserve"> educstatus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rminjuryradiusulnahumeru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Daysinadmission </w:t>
      </w:r>
      <w:r>
        <w:rPr>
          <w:rStyle w:val="SpecialCharTok"/>
        </w:rPr>
        <w:t>+</w:t>
      </w:r>
      <w:r>
        <w:rPr>
          <w:rStyle w:val="NormalTok"/>
        </w:rPr>
        <w:t xml:space="preserve"> cost_h_l </w:t>
      </w:r>
      <w:r>
        <w:rPr>
          <w:rStyle w:val="SpecialCharTok"/>
        </w:rPr>
        <w:t>+</w:t>
      </w:r>
      <w:r>
        <w:rPr>
          <w:rStyle w:val="NormalTok"/>
        </w:rPr>
        <w:t xml:space="preserve"> Headache </w:t>
      </w:r>
      <w:r>
        <w:rPr>
          <w:rStyle w:val="SpecialCharTok"/>
        </w:rPr>
        <w:t>+</w:t>
      </w:r>
      <w:r>
        <w:rPr>
          <w:rStyle w:val="NormalTok"/>
        </w:rPr>
        <w:t xml:space="preserve"> Polytraumawithheadinjury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vehicletyp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ta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old_labels</w:t>
      </w:r>
      <w:r>
        <w:rPr>
          <w:rStyle w:val="NormalTok"/>
        </w:rPr>
        <w:t>()</w:t>
      </w:r>
    </w:p>
    <w:p w14:paraId="54DF22A3" w14:textId="77777777" w:rsidR="0005724C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11"/>
        <w:gridCol w:w="839"/>
        <w:gridCol w:w="1389"/>
        <w:gridCol w:w="1181"/>
      </w:tblGrid>
      <w:tr w:rsidR="0005724C" w14:paraId="12354083" w14:textId="77777777" w:rsidTr="00057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0A28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8E52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9CA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94E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05724C" w14:paraId="56F2462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1695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ginjuryfemurtibiafibula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3811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BBEF2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092C3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7932279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7ADA0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C1D49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C36F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5531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A8AD093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6DF7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8D1C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53D9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4.6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9032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05724C" w14:paraId="1D2CC94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07656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8A06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E5D1E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72FAC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05E3806F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282E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5D20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65FA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F9993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E3D7FA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2E89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26AA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39663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, 1.8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D338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05724C" w14:paraId="48E3D1A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B641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minjuryradiusulnahumerus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BADF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E580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45A2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E570DB8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D558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E72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0EC1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D2F94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72E76AB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6143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2BA6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4F5C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, 5.5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4B0C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05724C" w14:paraId="75E36696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076B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dach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84DF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2ADC7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190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CA9912D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3894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6E56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A79A0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8E298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67C30D3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3286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245C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B798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, 1.8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2C7A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6B98E68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DE65F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olytraumawithheadinjury</w:t>
            </w:r>
            <w:proofErr w:type="spellEnd"/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B8EA0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B47D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1153F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39330FDC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1B92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96987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268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0F4FA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1A137081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43A1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690E1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0C482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, 1.3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F6E9D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05724C" w14:paraId="608E1BC0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FB4E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hicletyp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B793B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67D36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E63F9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17D414A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7BDA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tor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B31A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C1314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4D071" w14:textId="77777777" w:rsidR="0005724C" w:rsidRDefault="00057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5724C" w14:paraId="24D25C8E" w14:textId="77777777" w:rsidTr="0005724C">
        <w:trPr>
          <w:jc w:val="center"/>
        </w:trPr>
        <w:tc>
          <w:tcPr>
            <w:tcW w:w="32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E7D3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cycle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76055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7682E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8.9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49B9B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05724C" w14:paraId="615D0D54" w14:textId="77777777" w:rsidTr="0005724C">
        <w:trPr>
          <w:jc w:val="center"/>
        </w:trPr>
        <w:tc>
          <w:tcPr>
            <w:tcW w:w="662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85DC" w14:textId="77777777" w:rsidR="0005724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9D54980" w14:textId="77777777" w:rsidR="0005724C" w:rsidRDefault="0000000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</w:p>
    <w:sectPr w:rsidR="000572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50ED5" w14:textId="77777777" w:rsidR="00D9393F" w:rsidRDefault="00D9393F">
      <w:pPr>
        <w:spacing w:after="0"/>
      </w:pPr>
      <w:r>
        <w:separator/>
      </w:r>
    </w:p>
  </w:endnote>
  <w:endnote w:type="continuationSeparator" w:id="0">
    <w:p w14:paraId="5925FE16" w14:textId="77777777" w:rsidR="00D9393F" w:rsidRDefault="00D939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D8DB0" w14:textId="77777777" w:rsidR="00D9393F" w:rsidRDefault="00D9393F">
      <w:r>
        <w:separator/>
      </w:r>
    </w:p>
  </w:footnote>
  <w:footnote w:type="continuationSeparator" w:id="0">
    <w:p w14:paraId="6BA75279" w14:textId="77777777" w:rsidR="00D9393F" w:rsidRDefault="00D93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F21C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1850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724C"/>
    <w:rsid w:val="0005724C"/>
    <w:rsid w:val="00B632DD"/>
    <w:rsid w:val="00D9393F"/>
    <w:rsid w:val="00EE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B8CBB"/>
  <w15:docId w15:val="{5BC7988F-A60C-4416-9AA1-2ABDA6F71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2</Pages>
  <Words>5262</Words>
  <Characters>26942</Characters>
  <Application>Microsoft Office Word</Application>
  <DocSecurity>0</DocSecurity>
  <Lines>3848</Lines>
  <Paragraphs>26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TA analysis</vt:lpstr>
    </vt:vector>
  </TitlesOfParts>
  <Company/>
  <LinksUpToDate>false</LinksUpToDate>
  <CharactersWithSpaces>29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A analysis</dc:title>
  <dc:creator>Shadrach Mintah</dc:creator>
  <cp:keywords/>
  <cp:lastModifiedBy>shadrach mintah</cp:lastModifiedBy>
  <cp:revision>2</cp:revision>
  <dcterms:created xsi:type="dcterms:W3CDTF">2023-08-03T18:09:00Z</dcterms:created>
  <dcterms:modified xsi:type="dcterms:W3CDTF">2023-08-0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7</vt:lpwstr>
  </property>
  <property fmtid="{D5CDD505-2E9C-101B-9397-08002B2CF9AE}" pid="3" name="output">
    <vt:lpwstr>word_document</vt:lpwstr>
  </property>
  <property fmtid="{D5CDD505-2E9C-101B-9397-08002B2CF9AE}" pid="4" name="GrammarlyDocumentId">
    <vt:lpwstr>77cb0c681b7add02da9de99f83bf627bafe2d66643f68048281694fcd5d04e86</vt:lpwstr>
  </property>
</Properties>
</file>